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10E0" w:rsidRPr="007945BA" w:rsidRDefault="000110E0" w:rsidP="000110E0">
      <w:pPr>
        <w:autoSpaceDE w:val="0"/>
        <w:autoSpaceDN w:val="0"/>
        <w:adjustRightInd w:val="0"/>
        <w:rPr>
          <w:b/>
        </w:rPr>
      </w:pPr>
      <w:r w:rsidRPr="007945BA">
        <w:rPr>
          <w:b/>
        </w:rPr>
        <w:t xml:space="preserve">Organized Engineering </w:t>
      </w:r>
      <w:r>
        <w:rPr>
          <w:b/>
        </w:rPr>
        <w:t>Events for CAY: 2018-2019</w:t>
      </w:r>
      <w:r w:rsidR="00B15848">
        <w:rPr>
          <w:b/>
        </w:rPr>
        <w:t>:</w:t>
      </w:r>
    </w:p>
    <w:p w:rsidR="000110E0" w:rsidRDefault="000110E0" w:rsidP="000110E0">
      <w:pPr>
        <w:autoSpaceDE w:val="0"/>
        <w:autoSpaceDN w:val="0"/>
        <w:adjustRightInd w:val="0"/>
        <w:rPr>
          <w:b/>
        </w:rPr>
      </w:pPr>
    </w:p>
    <w:tbl>
      <w:tblPr>
        <w:tblW w:w="4684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779"/>
        <w:gridCol w:w="3147"/>
        <w:gridCol w:w="1714"/>
        <w:gridCol w:w="3019"/>
      </w:tblGrid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</w:rPr>
              <w:t>S.No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jc w:val="center"/>
              <w:rPr>
                <w:b/>
              </w:rPr>
            </w:pPr>
            <w:r w:rsidRPr="007945BA">
              <w:rPr>
                <w:b/>
                <w:bCs/>
              </w:rPr>
              <w:t>Event Organized</w:t>
            </w:r>
          </w:p>
        </w:tc>
        <w:tc>
          <w:tcPr>
            <w:tcW w:w="990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ate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</w:p>
        </w:tc>
        <w:tc>
          <w:tcPr>
            <w:tcW w:w="1743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945BA">
              <w:rPr>
                <w:b/>
                <w:bCs/>
              </w:rPr>
              <w:t>Resource Person with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esignation</w:t>
            </w:r>
          </w:p>
        </w:tc>
      </w:tr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7945BA">
              <w:rPr>
                <w:bCs/>
              </w:rPr>
              <w:t>1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921EB0">
              <w:t xml:space="preserve">Conducted a guest lecture </w:t>
            </w:r>
            <w:r>
              <w:t>on</w:t>
            </w:r>
            <w:r>
              <w:rPr>
                <w:color w:val="333333"/>
              </w:rPr>
              <w:t xml:space="preserve"> Web Mining ,Text Mining</w:t>
            </w:r>
          </w:p>
        </w:tc>
        <w:tc>
          <w:tcPr>
            <w:tcW w:w="990" w:type="pct"/>
            <w:vAlign w:val="center"/>
          </w:tcPr>
          <w:p w:rsidR="000110E0" w:rsidRPr="003A734E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21.08.2018</w:t>
            </w: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6F6196">
              <w:t>Dr. Raj kumar Patra</w:t>
            </w:r>
          </w:p>
          <w:p w:rsidR="000110E0" w:rsidRPr="003A734E" w:rsidRDefault="000110E0" w:rsidP="00D06CB4">
            <w:pPr>
              <w:widowControl w:val="0"/>
              <w:autoSpaceDE w:val="0"/>
              <w:autoSpaceDN w:val="0"/>
              <w:adjustRightInd w:val="0"/>
            </w:pPr>
            <w:r>
              <w:t>Professor</w:t>
            </w:r>
          </w:p>
        </w:tc>
      </w:tr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7945BA">
              <w:rPr>
                <w:bCs/>
              </w:rPr>
              <w:t>2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921EB0">
              <w:t xml:space="preserve">Conducted a guest lecture on </w:t>
            </w:r>
            <w:r>
              <w:rPr>
                <w:color w:val="333333"/>
              </w:rPr>
              <w:t>Agile Software Process”</w:t>
            </w:r>
          </w:p>
        </w:tc>
        <w:tc>
          <w:tcPr>
            <w:tcW w:w="99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15.02.2019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autoSpaceDE w:val="0"/>
              <w:autoSpaceDN w:val="0"/>
              <w:adjustRightInd w:val="0"/>
            </w:pPr>
            <w:r w:rsidRPr="006F6196">
              <w:t>Dr. Padma Bonde</w:t>
            </w:r>
          </w:p>
          <w:p w:rsidR="000110E0" w:rsidRPr="00B15A6B" w:rsidRDefault="000110E0" w:rsidP="00D06CB4">
            <w:pPr>
              <w:autoSpaceDE w:val="0"/>
              <w:autoSpaceDN w:val="0"/>
              <w:adjustRightInd w:val="0"/>
            </w:pPr>
            <w:r>
              <w:t>Professor</w:t>
            </w:r>
          </w:p>
        </w:tc>
      </w:tr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817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 xml:space="preserve">Conducted a guest lecture on ”Design Patterns” 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01.03.2019</w:t>
            </w:r>
          </w:p>
        </w:tc>
        <w:tc>
          <w:tcPr>
            <w:tcW w:w="1743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Aravind Kumar,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project Manager, ENLUME Technologies</w:t>
            </w:r>
          </w:p>
        </w:tc>
      </w:tr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817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Organized a two day workshop on “R” programming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28.09.2018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&amp;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29.09.2018</w:t>
            </w: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Dr.T.Ramakrishnudu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5B50C8">
              <w:t>Professor,NIT</w:t>
            </w:r>
          </w:p>
        </w:tc>
      </w:tr>
      <w:tr w:rsidR="000110E0" w:rsidRPr="007945BA" w:rsidTr="000110E0">
        <w:trPr>
          <w:trHeight w:val="159"/>
          <w:jc w:val="center"/>
        </w:trPr>
        <w:tc>
          <w:tcPr>
            <w:tcW w:w="450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817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Conducted a guest lecture on “Cloud Computing”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18.08.2018</w:t>
            </w:r>
          </w:p>
        </w:tc>
        <w:tc>
          <w:tcPr>
            <w:tcW w:w="1743" w:type="pct"/>
            <w:vAlign w:val="center"/>
          </w:tcPr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Dr.A.V.Krishna Prasad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Associate Professor</w:t>
            </w:r>
          </w:p>
          <w:p w:rsidR="000110E0" w:rsidRPr="00B15A6B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B15A6B">
              <w:t>MVSR Engineering college</w:t>
            </w:r>
          </w:p>
        </w:tc>
      </w:tr>
    </w:tbl>
    <w:p w:rsidR="00B15848" w:rsidRDefault="00B15848" w:rsidP="00B15848">
      <w:pPr>
        <w:rPr>
          <w:b/>
          <w:noProof/>
        </w:rPr>
      </w:pPr>
    </w:p>
    <w:p w:rsidR="00B15848" w:rsidRDefault="00B15848" w:rsidP="00B15848">
      <w:pPr>
        <w:rPr>
          <w:b/>
          <w:noProof/>
        </w:rPr>
      </w:pPr>
      <w:r>
        <w:rPr>
          <w:b/>
          <w:noProof/>
        </w:rPr>
        <w:t>Industrial Visits:</w:t>
      </w:r>
      <w:r>
        <w:rPr>
          <w:b/>
          <w:noProof/>
        </w:rPr>
        <w:br/>
      </w:r>
    </w:p>
    <w:p w:rsidR="00B15848" w:rsidRDefault="00B15848" w:rsidP="00B15848">
      <w:pPr>
        <w:rPr>
          <w:b/>
          <w:noProof/>
        </w:rPr>
      </w:pPr>
      <w:r>
        <w:rPr>
          <w:b/>
          <w:noProof/>
        </w:rPr>
        <w:t>Academic year 2018-2019:</w:t>
      </w:r>
    </w:p>
    <w:p w:rsidR="00B15848" w:rsidRDefault="00B15848" w:rsidP="00B15848">
      <w:pPr>
        <w:rPr>
          <w:b/>
          <w:noProof/>
        </w:rPr>
      </w:pPr>
    </w:p>
    <w:tbl>
      <w:tblPr>
        <w:tblW w:w="4553" w:type="pct"/>
        <w:jc w:val="center"/>
        <w:tblInd w:w="-17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603"/>
        <w:gridCol w:w="1792"/>
        <w:gridCol w:w="2070"/>
        <w:gridCol w:w="2354"/>
        <w:gridCol w:w="1598"/>
      </w:tblGrid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C5349">
              <w:rPr>
                <w:b/>
              </w:rPr>
              <w:t>Sno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EC5349">
              <w:rPr>
                <w:rFonts w:ascii="Times New Roman" w:hAnsi="Times New Roman"/>
                <w:b/>
                <w:color w:val="auto"/>
              </w:rPr>
              <w:t>Date of visit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EC5349">
              <w:rPr>
                <w:rFonts w:ascii="Times New Roman" w:hAnsi="Times New Roman"/>
                <w:b/>
                <w:color w:val="auto"/>
              </w:rPr>
              <w:t>No.of students visited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EC5349">
              <w:rPr>
                <w:rFonts w:ascii="Times New Roman" w:hAnsi="Times New Roman"/>
                <w:b/>
                <w:color w:val="auto"/>
              </w:rPr>
              <w:t>Visited company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color w:val="auto"/>
              </w:rPr>
            </w:pPr>
            <w:r w:rsidRPr="00EC5349">
              <w:rPr>
                <w:rFonts w:ascii="Times New Roman" w:hAnsi="Times New Roman"/>
                <w:b/>
                <w:color w:val="auto"/>
              </w:rPr>
              <w:t>Place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1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>
              <w:rPr>
                <w:bCs/>
              </w:rPr>
              <w:t>25.02</w:t>
            </w:r>
            <w:r w:rsidRPr="00EC5349">
              <w:rPr>
                <w:bCs/>
              </w:rPr>
              <w:t>.19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35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Enlume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2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23.02.19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10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IIT Hyderabad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3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23.02.19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21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IIIT-Hyderabad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4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26.01.19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3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IIT-Hyderabad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  <w:tr w:rsidR="00B15848" w:rsidRPr="00EC5349" w:rsidTr="00B15848">
        <w:trPr>
          <w:trHeight w:val="233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5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09.10.18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3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Oracle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6.</w:t>
            </w:r>
          </w:p>
        </w:tc>
        <w:tc>
          <w:tcPr>
            <w:tcW w:w="1792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02.06.18</w:t>
            </w:r>
          </w:p>
        </w:tc>
        <w:tc>
          <w:tcPr>
            <w:tcW w:w="2070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30</w:t>
            </w:r>
          </w:p>
        </w:tc>
        <w:tc>
          <w:tcPr>
            <w:tcW w:w="2354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Trailblazin</w:t>
            </w:r>
          </w:p>
        </w:tc>
        <w:tc>
          <w:tcPr>
            <w:tcW w:w="1598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Hyderabad</w:t>
            </w:r>
          </w:p>
        </w:tc>
      </w:tr>
    </w:tbl>
    <w:p w:rsidR="00B15848" w:rsidRDefault="00B15848" w:rsidP="00E22753">
      <w:pPr>
        <w:autoSpaceDE w:val="0"/>
        <w:autoSpaceDN w:val="0"/>
        <w:adjustRightInd w:val="0"/>
        <w:jc w:val="center"/>
        <w:rPr>
          <w:b/>
          <w:noProof/>
        </w:rPr>
      </w:pPr>
    </w:p>
    <w:p w:rsidR="00C86ACC" w:rsidRDefault="00C86ACC" w:rsidP="00B15848">
      <w:pPr>
        <w:autoSpaceDE w:val="0"/>
        <w:autoSpaceDN w:val="0"/>
        <w:adjustRightInd w:val="0"/>
        <w:rPr>
          <w:b/>
        </w:rPr>
      </w:pPr>
      <w:r w:rsidRPr="007945BA">
        <w:rPr>
          <w:b/>
        </w:rPr>
        <w:t>Organized Engineering Events for CAY: 2017-2018</w:t>
      </w:r>
      <w:r w:rsidR="00B15848">
        <w:rPr>
          <w:b/>
        </w:rPr>
        <w:t xml:space="preserve"> :</w:t>
      </w:r>
    </w:p>
    <w:p w:rsidR="00A2720E" w:rsidRDefault="00A2720E" w:rsidP="00E22753">
      <w:pPr>
        <w:autoSpaceDE w:val="0"/>
        <w:autoSpaceDN w:val="0"/>
        <w:adjustRightInd w:val="0"/>
        <w:jc w:val="center"/>
        <w:rPr>
          <w:b/>
        </w:rPr>
      </w:pPr>
    </w:p>
    <w:p w:rsidR="00B15848" w:rsidRPr="007945BA" w:rsidRDefault="00B15848" w:rsidP="00E22753">
      <w:pPr>
        <w:autoSpaceDE w:val="0"/>
        <w:autoSpaceDN w:val="0"/>
        <w:adjustRightInd w:val="0"/>
        <w:jc w:val="center"/>
        <w:rPr>
          <w:b/>
        </w:rPr>
      </w:pPr>
    </w:p>
    <w:tbl>
      <w:tblPr>
        <w:tblW w:w="4684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779"/>
        <w:gridCol w:w="3147"/>
        <w:gridCol w:w="1714"/>
        <w:gridCol w:w="3019"/>
      </w:tblGrid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</w:rPr>
              <w:t>S.No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jc w:val="center"/>
              <w:rPr>
                <w:b/>
              </w:rPr>
            </w:pPr>
            <w:r w:rsidRPr="007945BA">
              <w:rPr>
                <w:b/>
                <w:bCs/>
              </w:rPr>
              <w:t>Event Organized</w:t>
            </w:r>
          </w:p>
        </w:tc>
        <w:tc>
          <w:tcPr>
            <w:tcW w:w="990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ate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</w:p>
        </w:tc>
        <w:tc>
          <w:tcPr>
            <w:tcW w:w="1743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945BA">
              <w:rPr>
                <w:b/>
                <w:bCs/>
              </w:rPr>
              <w:t>Resource Person with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esignation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817" w:type="pct"/>
            <w:vAlign w:val="center"/>
          </w:tcPr>
          <w:p w:rsidR="000110E0" w:rsidRPr="00921EB0" w:rsidRDefault="000110E0" w:rsidP="0049305D">
            <w:pPr>
              <w:widowControl w:val="0"/>
              <w:autoSpaceDE w:val="0"/>
              <w:autoSpaceDN w:val="0"/>
              <w:adjustRightInd w:val="0"/>
            </w:pPr>
            <w:r w:rsidRPr="00921EB0">
              <w:t xml:space="preserve">Conducted a guest lecture </w:t>
            </w:r>
            <w:r>
              <w:rPr>
                <w:color w:val="333333"/>
              </w:rPr>
              <w:t>C++ basic concepts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04.01</w:t>
            </w:r>
            <w:r w:rsidRPr="00B15A6B">
              <w:t>.2018</w:t>
            </w:r>
          </w:p>
        </w:tc>
        <w:tc>
          <w:tcPr>
            <w:tcW w:w="1743" w:type="pct"/>
            <w:vAlign w:val="center"/>
          </w:tcPr>
          <w:p w:rsidR="000110E0" w:rsidRDefault="000110E0" w:rsidP="0049305D">
            <w:pPr>
              <w:autoSpaceDE w:val="0"/>
              <w:autoSpaceDN w:val="0"/>
              <w:adjustRightInd w:val="0"/>
              <w:jc w:val="both"/>
            </w:pPr>
            <w:r w:rsidRPr="006F6196">
              <w:t>Mrs .Priyanka Chowdary</w:t>
            </w:r>
          </w:p>
          <w:p w:rsidR="000110E0" w:rsidRPr="00921EB0" w:rsidRDefault="000110E0" w:rsidP="0049305D">
            <w:pPr>
              <w:autoSpaceDE w:val="0"/>
              <w:autoSpaceDN w:val="0"/>
              <w:adjustRightInd w:val="0"/>
              <w:jc w:val="both"/>
            </w:pPr>
            <w:r>
              <w:t>Assistant 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817" w:type="pct"/>
            <w:vAlign w:val="center"/>
          </w:tcPr>
          <w:p w:rsidR="000110E0" w:rsidRPr="00921EB0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921EB0">
              <w:t>Conducted a guest lec</w:t>
            </w:r>
            <w:r>
              <w:t xml:space="preserve">ture </w:t>
            </w:r>
            <w:r>
              <w:rPr>
                <w:color w:val="333333"/>
              </w:rPr>
              <w:t>ELGAMAL Cryptosystem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18.08.2017</w:t>
            </w:r>
          </w:p>
        </w:tc>
        <w:tc>
          <w:tcPr>
            <w:tcW w:w="1743" w:type="pct"/>
            <w:vAlign w:val="center"/>
          </w:tcPr>
          <w:p w:rsidR="000110E0" w:rsidRPr="003C1204" w:rsidRDefault="000110E0" w:rsidP="003C1204">
            <w:pPr>
              <w:spacing w:line="0" w:lineRule="atLeast"/>
              <w:rPr>
                <w:w w:val="99"/>
              </w:rPr>
            </w:pPr>
            <w:r>
              <w:rPr>
                <w:w w:val="99"/>
              </w:rPr>
              <w:t>Dr. Raj</w:t>
            </w:r>
            <w:r>
              <w:t>kumar Patra,</w:t>
            </w:r>
          </w:p>
          <w:p w:rsidR="000110E0" w:rsidRPr="00921EB0" w:rsidRDefault="000110E0" w:rsidP="003C1204">
            <w:pPr>
              <w:autoSpaceDE w:val="0"/>
              <w:autoSpaceDN w:val="0"/>
              <w:adjustRightInd w:val="0"/>
              <w:jc w:val="both"/>
            </w:pPr>
            <w:r>
              <w:t>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3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Organized a Five  day workshop on</w:t>
            </w:r>
            <w:r>
              <w:t xml:space="preserve"> </w:t>
            </w:r>
            <w:r w:rsidRPr="007945BA">
              <w:t>‘Internet Of Things’</w:t>
            </w:r>
          </w:p>
        </w:tc>
        <w:tc>
          <w:tcPr>
            <w:tcW w:w="990" w:type="pct"/>
            <w:vAlign w:val="center"/>
          </w:tcPr>
          <w:p w:rsidR="000110E0" w:rsidRPr="007945BA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9</w:t>
            </w:r>
            <w:r>
              <w:t>.</w:t>
            </w:r>
            <w:r w:rsidRPr="007945BA">
              <w:t>09</w:t>
            </w:r>
            <w:r>
              <w:t>.</w:t>
            </w:r>
            <w:r w:rsidRPr="007945BA">
              <w:t>17</w:t>
            </w:r>
          </w:p>
          <w:p w:rsidR="000110E0" w:rsidRPr="007945BA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&amp;</w:t>
            </w:r>
          </w:p>
          <w:p w:rsidR="000110E0" w:rsidRPr="007945BA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w w:val="96"/>
              </w:rPr>
            </w:pPr>
            <w:r w:rsidRPr="007945BA">
              <w:t>23</w:t>
            </w:r>
            <w:r>
              <w:t>.</w:t>
            </w:r>
            <w:r w:rsidRPr="007945BA">
              <w:t>09</w:t>
            </w:r>
            <w:r>
              <w:t>.</w:t>
            </w:r>
            <w:r w:rsidRPr="007945BA">
              <w:t>17</w:t>
            </w: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ind w:left="60"/>
              <w:jc w:val="both"/>
              <w:rPr>
                <w:bCs/>
              </w:rPr>
            </w:pPr>
            <w:r w:rsidRPr="007945BA">
              <w:rPr>
                <w:bCs/>
              </w:rPr>
              <w:t>Mr.Ahmed Nazeer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ind w:left="60"/>
              <w:jc w:val="both"/>
              <w:rPr>
                <w:bCs/>
              </w:rPr>
            </w:pPr>
            <w:r>
              <w:t>ProfessionalConsultant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A47FFB">
              <w:t>4</w:t>
            </w:r>
          </w:p>
        </w:tc>
        <w:tc>
          <w:tcPr>
            <w:tcW w:w="181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Conducted a Guest Lecture on ‘Machine Learning’</w:t>
            </w:r>
          </w:p>
        </w:tc>
        <w:tc>
          <w:tcPr>
            <w:tcW w:w="990" w:type="pct"/>
            <w:vAlign w:val="center"/>
          </w:tcPr>
          <w:p w:rsidR="000110E0" w:rsidRPr="007945BA" w:rsidRDefault="000110E0" w:rsidP="00B15848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08</w:t>
            </w:r>
            <w:r>
              <w:t>.</w:t>
            </w:r>
            <w:r w:rsidRPr="007945BA">
              <w:t>02</w:t>
            </w:r>
            <w:r>
              <w:t>.</w:t>
            </w:r>
            <w:r w:rsidRPr="007945BA">
              <w:t>17</w:t>
            </w: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both"/>
            </w:pPr>
            <w:r w:rsidRPr="007945BA">
              <w:t>Mr.G.Praveen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ind w:left="60"/>
              <w:jc w:val="both"/>
            </w:pPr>
            <w:r w:rsidRPr="00CF7761">
              <w:rPr>
                <w:bCs/>
              </w:rPr>
              <w:t>IIIT-H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5.</w:t>
            </w:r>
          </w:p>
        </w:tc>
        <w:tc>
          <w:tcPr>
            <w:tcW w:w="1817" w:type="pct"/>
            <w:vAlign w:val="center"/>
          </w:tcPr>
          <w:p w:rsidR="000110E0" w:rsidRPr="00536AD3" w:rsidRDefault="000110E0" w:rsidP="00536AD3">
            <w:pPr>
              <w:widowControl w:val="0"/>
              <w:autoSpaceDE w:val="0"/>
              <w:autoSpaceDN w:val="0"/>
              <w:adjustRightInd w:val="0"/>
            </w:pPr>
            <w:r w:rsidRPr="00536AD3">
              <w:t>Conducted a Guest Lecture on ‘MEFA’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B15848">
            <w:pPr>
              <w:autoSpaceDE w:val="0"/>
              <w:autoSpaceDN w:val="0"/>
              <w:adjustRightInd w:val="0"/>
              <w:jc w:val="center"/>
            </w:pPr>
            <w:r w:rsidRPr="00B15A6B">
              <w:t>3.03.2018</w:t>
            </w:r>
          </w:p>
        </w:tc>
        <w:tc>
          <w:tcPr>
            <w:tcW w:w="1743" w:type="pct"/>
            <w:vAlign w:val="center"/>
          </w:tcPr>
          <w:p w:rsidR="000110E0" w:rsidRDefault="000110E0" w:rsidP="00D06CB4">
            <w:pPr>
              <w:autoSpaceDE w:val="0"/>
              <w:autoSpaceDN w:val="0"/>
              <w:adjustRightInd w:val="0"/>
              <w:jc w:val="both"/>
            </w:pPr>
            <w:r w:rsidRPr="00B15A6B">
              <w:t>Mr. Prabhu</w:t>
            </w:r>
          </w:p>
          <w:p w:rsidR="000110E0" w:rsidRPr="00B15A6B" w:rsidRDefault="000110E0" w:rsidP="00D06CB4">
            <w:pPr>
              <w:autoSpaceDE w:val="0"/>
              <w:autoSpaceDN w:val="0"/>
              <w:adjustRightInd w:val="0"/>
              <w:jc w:val="both"/>
            </w:pPr>
            <w:r w:rsidRPr="00CF7761">
              <w:t>Consultan</w:t>
            </w:r>
            <w:r>
              <w:t>t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50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6.</w:t>
            </w:r>
          </w:p>
        </w:tc>
        <w:tc>
          <w:tcPr>
            <w:tcW w:w="1817" w:type="pct"/>
            <w:vAlign w:val="center"/>
          </w:tcPr>
          <w:p w:rsidR="000110E0" w:rsidRPr="00536AD3" w:rsidRDefault="000110E0" w:rsidP="00536AD3">
            <w:pPr>
              <w:widowControl w:val="0"/>
              <w:autoSpaceDE w:val="0"/>
              <w:autoSpaceDN w:val="0"/>
              <w:adjustRightInd w:val="0"/>
            </w:pPr>
            <w:r w:rsidRPr="00536AD3">
              <w:t>Organized a two day workshop on ”AI &amp; Its Applications”</w:t>
            </w:r>
          </w:p>
        </w:tc>
        <w:tc>
          <w:tcPr>
            <w:tcW w:w="990" w:type="pct"/>
            <w:vAlign w:val="center"/>
          </w:tcPr>
          <w:p w:rsidR="000110E0" w:rsidRPr="00B15A6B" w:rsidRDefault="000110E0" w:rsidP="00B15848">
            <w:pPr>
              <w:autoSpaceDE w:val="0"/>
              <w:autoSpaceDN w:val="0"/>
              <w:adjustRightInd w:val="0"/>
              <w:jc w:val="center"/>
            </w:pPr>
            <w:r w:rsidRPr="00B15A6B">
              <w:t>27.04.18</w:t>
            </w:r>
            <w:r>
              <w:t xml:space="preserve">  </w:t>
            </w:r>
            <w:r w:rsidRPr="00B15A6B">
              <w:t>&amp;</w:t>
            </w:r>
          </w:p>
          <w:p w:rsidR="000110E0" w:rsidRPr="00B15A6B" w:rsidRDefault="000110E0" w:rsidP="00B15848">
            <w:pPr>
              <w:autoSpaceDE w:val="0"/>
              <w:autoSpaceDN w:val="0"/>
              <w:adjustRightInd w:val="0"/>
              <w:jc w:val="center"/>
            </w:pPr>
            <w:r w:rsidRPr="00B15A6B">
              <w:t>28.04.18</w:t>
            </w:r>
          </w:p>
        </w:tc>
        <w:tc>
          <w:tcPr>
            <w:tcW w:w="1743" w:type="pct"/>
            <w:vAlign w:val="center"/>
          </w:tcPr>
          <w:p w:rsidR="000110E0" w:rsidRPr="00B15A6B" w:rsidRDefault="000110E0" w:rsidP="00D06CB4">
            <w:pPr>
              <w:autoSpaceDE w:val="0"/>
              <w:autoSpaceDN w:val="0"/>
              <w:adjustRightInd w:val="0"/>
              <w:jc w:val="both"/>
            </w:pPr>
            <w:r w:rsidRPr="00B15A6B">
              <w:t>Dr.P.Sammulal,</w:t>
            </w:r>
          </w:p>
          <w:p w:rsidR="000110E0" w:rsidRPr="00B15A6B" w:rsidRDefault="000110E0" w:rsidP="00D06CB4">
            <w:pPr>
              <w:autoSpaceDE w:val="0"/>
              <w:autoSpaceDN w:val="0"/>
              <w:adjustRightInd w:val="0"/>
              <w:jc w:val="both"/>
            </w:pPr>
            <w:r w:rsidRPr="00B15A6B">
              <w:t>JNTU-H, CEJ</w:t>
            </w:r>
          </w:p>
        </w:tc>
      </w:tr>
    </w:tbl>
    <w:p w:rsidR="00B15848" w:rsidRDefault="00B15848" w:rsidP="00B15848">
      <w:pPr>
        <w:rPr>
          <w:b/>
          <w:noProof/>
        </w:rPr>
      </w:pPr>
    </w:p>
    <w:p w:rsidR="00B15848" w:rsidRDefault="00B15848" w:rsidP="00B15848">
      <w:pPr>
        <w:rPr>
          <w:b/>
          <w:noProof/>
        </w:rPr>
      </w:pPr>
      <w:r>
        <w:rPr>
          <w:b/>
          <w:noProof/>
        </w:rPr>
        <w:t xml:space="preserve"> Industrial Visits:</w:t>
      </w:r>
    </w:p>
    <w:p w:rsidR="00B15848" w:rsidRDefault="00B15848" w:rsidP="00B15848">
      <w:pPr>
        <w:rPr>
          <w:b/>
          <w:noProof/>
        </w:rPr>
      </w:pPr>
    </w:p>
    <w:p w:rsidR="00B15848" w:rsidRDefault="00B15848" w:rsidP="00B15848">
      <w:pPr>
        <w:rPr>
          <w:b/>
          <w:noProof/>
        </w:rPr>
      </w:pPr>
      <w:r>
        <w:rPr>
          <w:b/>
          <w:noProof/>
        </w:rPr>
        <w:t>Academic year 2017-2018 :</w:t>
      </w:r>
    </w:p>
    <w:p w:rsidR="00B15848" w:rsidRDefault="00B15848" w:rsidP="00B15848">
      <w:pPr>
        <w:rPr>
          <w:b/>
          <w:noProof/>
        </w:rPr>
      </w:pPr>
    </w:p>
    <w:p w:rsidR="00B15848" w:rsidRPr="00B15848" w:rsidRDefault="00B15848" w:rsidP="00B15848">
      <w:pPr>
        <w:rPr>
          <w:b/>
          <w:noProof/>
        </w:rPr>
      </w:pPr>
    </w:p>
    <w:tbl>
      <w:tblPr>
        <w:tblW w:w="4404" w:type="pct"/>
        <w:jc w:val="center"/>
        <w:tblInd w:w="-9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603"/>
        <w:gridCol w:w="2647"/>
        <w:gridCol w:w="1261"/>
        <w:gridCol w:w="1559"/>
        <w:gridCol w:w="2071"/>
      </w:tblGrid>
      <w:tr w:rsidR="00B15848" w:rsidRPr="00EC5349" w:rsidTr="00B15848">
        <w:trPr>
          <w:trHeight w:val="144"/>
          <w:jc w:val="center"/>
        </w:trPr>
        <w:tc>
          <w:tcPr>
            <w:tcW w:w="60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B15848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Sno</w:t>
            </w:r>
          </w:p>
        </w:tc>
        <w:tc>
          <w:tcPr>
            <w:tcW w:w="264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B15848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Date of visit</w:t>
            </w:r>
          </w:p>
        </w:tc>
        <w:tc>
          <w:tcPr>
            <w:tcW w:w="12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B15848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No.of students visited</w:t>
            </w:r>
          </w:p>
        </w:tc>
        <w:tc>
          <w:tcPr>
            <w:tcW w:w="155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B15848">
            <w:pPr>
              <w:jc w:val="center"/>
              <w:rPr>
                <w:b/>
                <w:bCs/>
              </w:rPr>
            </w:pPr>
            <w:r w:rsidRPr="00B15848">
              <w:rPr>
                <w:b/>
                <w:bCs/>
              </w:rPr>
              <w:t>Visited company</w:t>
            </w:r>
          </w:p>
        </w:tc>
        <w:tc>
          <w:tcPr>
            <w:tcW w:w="20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B15848">
            <w:pPr>
              <w:jc w:val="center"/>
              <w:rPr>
                <w:b/>
                <w:bCs/>
              </w:rPr>
            </w:pPr>
            <w:r w:rsidRPr="00B15848">
              <w:rPr>
                <w:b/>
                <w:bCs/>
              </w:rPr>
              <w:t>Place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.</w:t>
            </w:r>
          </w:p>
        </w:tc>
        <w:tc>
          <w:tcPr>
            <w:tcW w:w="2648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5.9.2017</w:t>
            </w:r>
          </w:p>
        </w:tc>
        <w:tc>
          <w:tcPr>
            <w:tcW w:w="126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40</w:t>
            </w:r>
          </w:p>
        </w:tc>
        <w:tc>
          <w:tcPr>
            <w:tcW w:w="1559" w:type="dxa"/>
            <w:vAlign w:val="center"/>
          </w:tcPr>
          <w:p w:rsidR="00B15848" w:rsidRPr="00EC5349" w:rsidRDefault="00B15848" w:rsidP="00505FA6">
            <w:pPr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EC5349">
              <w:rPr>
                <w:bCs/>
              </w:rPr>
              <w:t>INFOSYS</w:t>
            </w:r>
          </w:p>
        </w:tc>
        <w:tc>
          <w:tcPr>
            <w:tcW w:w="2071" w:type="dxa"/>
            <w:vAlign w:val="center"/>
          </w:tcPr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Pocharam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603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2.</w:t>
            </w:r>
          </w:p>
        </w:tc>
        <w:tc>
          <w:tcPr>
            <w:tcW w:w="2648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3.4.2018</w:t>
            </w:r>
          </w:p>
        </w:tc>
        <w:tc>
          <w:tcPr>
            <w:tcW w:w="126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35</w:t>
            </w:r>
          </w:p>
        </w:tc>
        <w:tc>
          <w:tcPr>
            <w:tcW w:w="1559" w:type="dxa"/>
            <w:vAlign w:val="center"/>
          </w:tcPr>
          <w:p w:rsidR="00B15848" w:rsidRPr="00EC5349" w:rsidRDefault="00B15848" w:rsidP="00505FA6">
            <w:pPr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EC5349">
              <w:rPr>
                <w:bCs/>
              </w:rPr>
              <w:t>CYIENT ltd</w:t>
            </w:r>
          </w:p>
        </w:tc>
        <w:tc>
          <w:tcPr>
            <w:tcW w:w="207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Arena Towers,Uppal</w:t>
            </w:r>
          </w:p>
        </w:tc>
      </w:tr>
    </w:tbl>
    <w:p w:rsidR="00B15848" w:rsidRDefault="00B15848" w:rsidP="00B15848">
      <w:pPr>
        <w:autoSpaceDE w:val="0"/>
        <w:autoSpaceDN w:val="0"/>
        <w:adjustRightInd w:val="0"/>
        <w:rPr>
          <w:b/>
        </w:rPr>
      </w:pPr>
    </w:p>
    <w:p w:rsidR="00C86ACC" w:rsidRDefault="00C86ACC" w:rsidP="00B15848">
      <w:pPr>
        <w:autoSpaceDE w:val="0"/>
        <w:autoSpaceDN w:val="0"/>
        <w:adjustRightInd w:val="0"/>
        <w:rPr>
          <w:b/>
        </w:rPr>
      </w:pPr>
      <w:r w:rsidRPr="007945BA">
        <w:rPr>
          <w:b/>
        </w:rPr>
        <w:t>Organized Engineering Events for CAY: 2016-</w:t>
      </w:r>
      <w:r w:rsidR="00B15848" w:rsidRPr="007945BA">
        <w:rPr>
          <w:b/>
        </w:rPr>
        <w:t>2017</w:t>
      </w:r>
      <w:r w:rsidR="00B15848">
        <w:rPr>
          <w:b/>
        </w:rPr>
        <w:t>:</w:t>
      </w:r>
    </w:p>
    <w:p w:rsidR="00B15848" w:rsidRPr="007945BA" w:rsidRDefault="00B15848" w:rsidP="00B15848">
      <w:pPr>
        <w:autoSpaceDE w:val="0"/>
        <w:autoSpaceDN w:val="0"/>
        <w:adjustRightInd w:val="0"/>
        <w:rPr>
          <w:b/>
        </w:rPr>
      </w:pPr>
    </w:p>
    <w:tbl>
      <w:tblPr>
        <w:tblW w:w="4701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781"/>
        <w:gridCol w:w="3144"/>
        <w:gridCol w:w="1715"/>
        <w:gridCol w:w="3050"/>
      </w:tblGrid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</w:rPr>
              <w:t>S.No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D06CB4">
            <w:pPr>
              <w:jc w:val="center"/>
              <w:rPr>
                <w:b/>
              </w:rPr>
            </w:pPr>
            <w:r w:rsidRPr="007945BA">
              <w:rPr>
                <w:b/>
                <w:bCs/>
              </w:rPr>
              <w:t>Event Organized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ate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</w:p>
        </w:tc>
        <w:tc>
          <w:tcPr>
            <w:tcW w:w="1755" w:type="pct"/>
            <w:vAlign w:val="center"/>
          </w:tcPr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945BA">
              <w:rPr>
                <w:b/>
                <w:bCs/>
              </w:rPr>
              <w:t>Resource Person with</w:t>
            </w:r>
          </w:p>
          <w:p w:rsidR="000110E0" w:rsidRPr="007945BA" w:rsidRDefault="000110E0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esignation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7945BA">
              <w:rPr>
                <w:bCs/>
              </w:rPr>
              <w:t>1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>
              <w:t xml:space="preserve">Organized a two day </w:t>
            </w:r>
            <w:r w:rsidRPr="007945BA">
              <w:t>workshop on</w:t>
            </w:r>
            <w:r>
              <w:t xml:space="preserve"> </w:t>
            </w:r>
            <w:r w:rsidRPr="007945BA">
              <w:t>‘Ethical Hacking’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27</w:t>
            </w:r>
            <w:r>
              <w:t>.</w:t>
            </w:r>
            <w:r w:rsidRPr="007945BA">
              <w:t>02</w:t>
            </w:r>
            <w:r>
              <w:t>.</w:t>
            </w:r>
            <w:r w:rsidRPr="007945BA">
              <w:t>17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&amp;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w w:val="96"/>
              </w:rPr>
            </w:pPr>
            <w:r w:rsidRPr="007945BA">
              <w:t>28</w:t>
            </w:r>
            <w:r>
              <w:t>.</w:t>
            </w:r>
            <w:r w:rsidRPr="007945BA">
              <w:t>02</w:t>
            </w:r>
            <w:r>
              <w:t>.</w:t>
            </w:r>
            <w:r w:rsidRPr="007945BA">
              <w:t>17</w:t>
            </w:r>
          </w:p>
        </w:tc>
        <w:tc>
          <w:tcPr>
            <w:tcW w:w="1755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  <w:ind w:left="60"/>
              <w:rPr>
                <w:bCs/>
              </w:rPr>
            </w:pPr>
            <w:r w:rsidRPr="007945BA">
              <w:rPr>
                <w:bCs/>
              </w:rPr>
              <w:t>Mr. Harmindersingh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ind w:left="60"/>
              <w:rPr>
                <w:bCs/>
              </w:rPr>
            </w:pPr>
            <w:r w:rsidRPr="001A77A6">
              <w:rPr>
                <w:bCs/>
              </w:rPr>
              <w:t>Professional Consultant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</w:rPr>
            </w:pPr>
            <w:r w:rsidRPr="007945BA">
              <w:rPr>
                <w:bCs/>
              </w:rPr>
              <w:t>2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Organized a two day workshop on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‘Building Mobile Apps using Advanced Methods’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07</w:t>
            </w:r>
            <w:r>
              <w:t>.</w:t>
            </w:r>
            <w:r w:rsidRPr="007945BA">
              <w:t>02</w:t>
            </w:r>
            <w:r>
              <w:t>.</w:t>
            </w:r>
            <w:r w:rsidRPr="007945BA">
              <w:t>17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&amp;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w w:val="96"/>
              </w:rPr>
            </w:pPr>
            <w:r w:rsidRPr="007945BA">
              <w:t>08</w:t>
            </w:r>
            <w:r>
              <w:t>.</w:t>
            </w:r>
            <w:r w:rsidRPr="007945BA">
              <w:t>02</w:t>
            </w:r>
            <w:r>
              <w:t>.</w:t>
            </w:r>
            <w:r w:rsidRPr="007945BA">
              <w:t>17</w:t>
            </w:r>
          </w:p>
        </w:tc>
        <w:tc>
          <w:tcPr>
            <w:tcW w:w="1755" w:type="pct"/>
            <w:vAlign w:val="center"/>
          </w:tcPr>
          <w:p w:rsidR="000110E0" w:rsidRPr="0037396A" w:rsidRDefault="000110E0" w:rsidP="0037396A">
            <w:pPr>
              <w:widowControl w:val="0"/>
              <w:autoSpaceDE w:val="0"/>
              <w:autoSpaceDN w:val="0"/>
              <w:adjustRightInd w:val="0"/>
            </w:pPr>
            <w:r w:rsidRPr="0037396A">
              <w:t>Mr.G.Venkata Ramana,</w:t>
            </w:r>
          </w:p>
          <w:p w:rsidR="000110E0" w:rsidRPr="0037396A" w:rsidRDefault="000110E0" w:rsidP="0037396A">
            <w:pPr>
              <w:widowControl w:val="0"/>
              <w:autoSpaceDE w:val="0"/>
              <w:autoSpaceDN w:val="0"/>
              <w:adjustRightInd w:val="0"/>
            </w:pPr>
            <w:r w:rsidRPr="0037396A">
              <w:t>Assistant Professor</w:t>
            </w:r>
          </w:p>
          <w:p w:rsidR="000110E0" w:rsidRPr="0037396A" w:rsidRDefault="000110E0" w:rsidP="0037396A">
            <w:pPr>
              <w:widowControl w:val="0"/>
              <w:autoSpaceDE w:val="0"/>
              <w:autoSpaceDN w:val="0"/>
              <w:adjustRightInd w:val="0"/>
            </w:pPr>
            <w:r w:rsidRPr="0037396A">
              <w:t>Mr.Adgaonker shashank</w:t>
            </w:r>
          </w:p>
          <w:p w:rsidR="000110E0" w:rsidRPr="0037396A" w:rsidRDefault="000110E0" w:rsidP="0037396A">
            <w:pPr>
              <w:widowControl w:val="0"/>
              <w:autoSpaceDE w:val="0"/>
              <w:autoSpaceDN w:val="0"/>
              <w:adjustRightInd w:val="0"/>
            </w:pPr>
            <w:r w:rsidRPr="0037396A">
              <w:t>Assistant 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3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Conducted a Guest Lecture on ‘PHP-LAMP’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08</w:t>
            </w:r>
            <w:r>
              <w:t>.</w:t>
            </w:r>
            <w:r w:rsidRPr="007945BA">
              <w:t>12</w:t>
            </w:r>
            <w:r>
              <w:t>.</w:t>
            </w:r>
            <w:r w:rsidRPr="007945BA">
              <w:t>16</w:t>
            </w:r>
          </w:p>
        </w:tc>
        <w:tc>
          <w:tcPr>
            <w:tcW w:w="1755" w:type="pct"/>
            <w:vAlign w:val="center"/>
          </w:tcPr>
          <w:p w:rsidR="000110E0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Mr.K.Kishore Babu</w:t>
            </w:r>
          </w:p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37396A">
              <w:t>Assistant 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4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786723">
            <w:pPr>
              <w:widowControl w:val="0"/>
              <w:autoSpaceDE w:val="0"/>
              <w:autoSpaceDN w:val="0"/>
              <w:adjustRightInd w:val="0"/>
            </w:pPr>
            <w:r w:rsidRPr="007945BA">
              <w:t>Conducted a Guest Lecture on</w:t>
            </w:r>
            <w:r>
              <w:t xml:space="preserve"> </w:t>
            </w:r>
            <w:r w:rsidRPr="007945BA">
              <w:t>‘</w:t>
            </w:r>
            <w:r>
              <w:t>Abstract Data Types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20.</w:t>
            </w:r>
            <w:r w:rsidRPr="007945BA">
              <w:t>08</w:t>
            </w:r>
            <w:r>
              <w:t>.</w:t>
            </w:r>
            <w:r w:rsidRPr="007945BA">
              <w:t>16</w:t>
            </w:r>
          </w:p>
        </w:tc>
        <w:tc>
          <w:tcPr>
            <w:tcW w:w="1755" w:type="pct"/>
            <w:vAlign w:val="center"/>
          </w:tcPr>
          <w:p w:rsidR="000110E0" w:rsidRDefault="000110E0" w:rsidP="00540090">
            <w:pPr>
              <w:widowControl w:val="0"/>
              <w:autoSpaceDE w:val="0"/>
              <w:autoSpaceDN w:val="0"/>
              <w:adjustRightInd w:val="0"/>
            </w:pPr>
            <w:r>
              <w:t>Dr.Venkatadri</w:t>
            </w:r>
          </w:p>
          <w:p w:rsidR="000110E0" w:rsidRPr="007945BA" w:rsidRDefault="000110E0" w:rsidP="00540090">
            <w:pPr>
              <w:widowControl w:val="0"/>
              <w:autoSpaceDE w:val="0"/>
              <w:autoSpaceDN w:val="0"/>
              <w:adjustRightInd w:val="0"/>
            </w:pPr>
            <w:r w:rsidRPr="0037396A">
              <w:t>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5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 xml:space="preserve">Conducted a Guest Lecture on </w:t>
            </w:r>
            <w:r>
              <w:t>Introduction to scripting  languages and basics of HTML</w:t>
            </w:r>
          </w:p>
        </w:tc>
        <w:tc>
          <w:tcPr>
            <w:tcW w:w="987" w:type="pct"/>
            <w:vAlign w:val="center"/>
          </w:tcPr>
          <w:p w:rsidR="000110E0" w:rsidRPr="007945BA" w:rsidRDefault="000110E0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26.12.</w:t>
            </w:r>
            <w:r w:rsidRPr="007945BA">
              <w:t>16</w:t>
            </w:r>
          </w:p>
        </w:tc>
        <w:tc>
          <w:tcPr>
            <w:tcW w:w="1755" w:type="pct"/>
            <w:vAlign w:val="center"/>
          </w:tcPr>
          <w:p w:rsidR="000110E0" w:rsidRDefault="000110E0" w:rsidP="00540090">
            <w:pPr>
              <w:widowControl w:val="0"/>
              <w:autoSpaceDE w:val="0"/>
              <w:autoSpaceDN w:val="0"/>
              <w:adjustRightInd w:val="0"/>
            </w:pPr>
            <w:r>
              <w:t>Dr.Padmaja</w:t>
            </w:r>
          </w:p>
          <w:p w:rsidR="000110E0" w:rsidRPr="007945BA" w:rsidRDefault="000110E0" w:rsidP="00540090">
            <w:pPr>
              <w:widowControl w:val="0"/>
              <w:autoSpaceDE w:val="0"/>
              <w:autoSpaceDN w:val="0"/>
              <w:adjustRightInd w:val="0"/>
            </w:pPr>
            <w:r w:rsidRPr="0037396A">
              <w:t>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9" w:type="pct"/>
            <w:vAlign w:val="center"/>
          </w:tcPr>
          <w:p w:rsidR="000110E0" w:rsidRPr="00122361" w:rsidRDefault="000110E0" w:rsidP="00122361">
            <w:pPr>
              <w:widowControl w:val="0"/>
              <w:autoSpaceDE w:val="0"/>
              <w:autoSpaceDN w:val="0"/>
              <w:adjustRightInd w:val="0"/>
            </w:pPr>
            <w:r w:rsidRPr="007945BA">
              <w:t xml:space="preserve">Conducted a Guest Lecture on </w:t>
            </w:r>
            <w:r>
              <w:t>Inter Process Communication</w:t>
            </w:r>
          </w:p>
        </w:tc>
        <w:tc>
          <w:tcPr>
            <w:tcW w:w="987" w:type="pct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.01.17</w:t>
            </w:r>
          </w:p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pct"/>
            <w:vAlign w:val="center"/>
          </w:tcPr>
          <w:p w:rsidR="000110E0" w:rsidRDefault="000110E0" w:rsidP="001A32E0">
            <w:pPr>
              <w:pStyle w:val="normal0"/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.Abdul Nabi Shaik  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9" w:type="pct"/>
            <w:vAlign w:val="center"/>
          </w:tcPr>
          <w:p w:rsidR="000110E0" w:rsidRPr="007945BA" w:rsidRDefault="000110E0" w:rsidP="00122361">
            <w:pPr>
              <w:widowControl w:val="0"/>
              <w:autoSpaceDE w:val="0"/>
              <w:autoSpaceDN w:val="0"/>
              <w:adjustRightInd w:val="0"/>
            </w:pPr>
            <w:r w:rsidRPr="00D42DE6">
              <w:t>Conducted a Guest Lecture on “Agile Software Engineering”</w:t>
            </w:r>
          </w:p>
        </w:tc>
        <w:tc>
          <w:tcPr>
            <w:tcW w:w="987" w:type="pct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6072">
              <w:rPr>
                <w:rFonts w:ascii="Times New Roman" w:eastAsia="Times New Roman" w:hAnsi="Times New Roman" w:cs="Times New Roman"/>
                <w:sz w:val="24"/>
                <w:szCs w:val="24"/>
              </w:rPr>
              <w:t>18.07.2016</w:t>
            </w:r>
          </w:p>
        </w:tc>
        <w:tc>
          <w:tcPr>
            <w:tcW w:w="1755" w:type="pct"/>
            <w:vAlign w:val="center"/>
          </w:tcPr>
          <w:p w:rsidR="000110E0" w:rsidRDefault="000110E0" w:rsidP="00122361">
            <w:pPr>
              <w:widowControl w:val="0"/>
              <w:autoSpaceDE w:val="0"/>
              <w:autoSpaceDN w:val="0"/>
              <w:adjustRightInd w:val="0"/>
            </w:pPr>
            <w:r w:rsidRPr="00D42DE6">
              <w:t>Mr.M.Manohar,</w:t>
            </w:r>
            <w:r w:rsidRPr="00122361">
              <w:t xml:space="preserve"> Assistant Professor</w:t>
            </w:r>
          </w:p>
        </w:tc>
      </w:tr>
      <w:tr w:rsidR="000110E0" w:rsidRPr="007945BA" w:rsidTr="000110E0">
        <w:trPr>
          <w:trHeight w:val="144"/>
          <w:jc w:val="center"/>
        </w:trPr>
        <w:tc>
          <w:tcPr>
            <w:tcW w:w="449" w:type="pct"/>
            <w:vAlign w:val="center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809" w:type="pct"/>
            <w:vAlign w:val="center"/>
          </w:tcPr>
          <w:p w:rsidR="000110E0" w:rsidRPr="00D42DE6" w:rsidRDefault="000110E0" w:rsidP="00703268">
            <w:pPr>
              <w:widowControl w:val="0"/>
              <w:autoSpaceDE w:val="0"/>
              <w:autoSpaceDN w:val="0"/>
              <w:adjustRightInd w:val="0"/>
            </w:pPr>
            <w:r w:rsidRPr="00D42DE6">
              <w:t>Conducted a Guest Lecture on</w:t>
            </w:r>
          </w:p>
          <w:p w:rsidR="000110E0" w:rsidRPr="00122361" w:rsidRDefault="000110E0" w:rsidP="00703268">
            <w:pPr>
              <w:pStyle w:val="normal0"/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2236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‘Networking technologies’</w:t>
            </w:r>
          </w:p>
        </w:tc>
        <w:tc>
          <w:tcPr>
            <w:tcW w:w="987" w:type="pct"/>
          </w:tcPr>
          <w:p w:rsidR="000110E0" w:rsidRDefault="000110E0" w:rsidP="00D06CB4">
            <w:pPr>
              <w:pStyle w:val="normal0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6072">
              <w:rPr>
                <w:rFonts w:ascii="Times New Roman" w:eastAsia="Times New Roman" w:hAnsi="Times New Roman" w:cs="Times New Roman"/>
                <w:sz w:val="24"/>
                <w:szCs w:val="24"/>
              </w:rPr>
              <w:t>17-08-2016</w:t>
            </w:r>
          </w:p>
        </w:tc>
        <w:tc>
          <w:tcPr>
            <w:tcW w:w="1755" w:type="pct"/>
            <w:vAlign w:val="center"/>
          </w:tcPr>
          <w:p w:rsidR="000110E0" w:rsidRDefault="000110E0" w:rsidP="00122361">
            <w:pPr>
              <w:widowControl w:val="0"/>
              <w:autoSpaceDE w:val="0"/>
              <w:autoSpaceDN w:val="0"/>
              <w:adjustRightInd w:val="0"/>
            </w:pPr>
            <w:r w:rsidRPr="00D42DE6">
              <w:t>Mr.J.Vinod,</w:t>
            </w:r>
            <w:r w:rsidRPr="00122361">
              <w:t xml:space="preserve"> Assistant Professor</w:t>
            </w:r>
          </w:p>
        </w:tc>
      </w:tr>
    </w:tbl>
    <w:p w:rsidR="00E15557" w:rsidRDefault="00E15557" w:rsidP="00C86ACC">
      <w:pPr>
        <w:autoSpaceDE w:val="0"/>
        <w:autoSpaceDN w:val="0"/>
        <w:adjustRightInd w:val="0"/>
        <w:jc w:val="center"/>
        <w:rPr>
          <w:b/>
        </w:rPr>
      </w:pPr>
    </w:p>
    <w:p w:rsidR="00B15848" w:rsidRDefault="00B15848" w:rsidP="00B15848">
      <w:pPr>
        <w:autoSpaceDE w:val="0"/>
        <w:autoSpaceDN w:val="0"/>
        <w:adjustRightInd w:val="0"/>
        <w:rPr>
          <w:b/>
        </w:rPr>
      </w:pPr>
      <w:r>
        <w:rPr>
          <w:b/>
          <w:noProof/>
        </w:rPr>
        <w:t>Industrial Visits:</w:t>
      </w:r>
    </w:p>
    <w:p w:rsidR="00B15848" w:rsidRDefault="00B15848" w:rsidP="00C86ACC">
      <w:pPr>
        <w:autoSpaceDE w:val="0"/>
        <w:autoSpaceDN w:val="0"/>
        <w:adjustRightInd w:val="0"/>
        <w:jc w:val="center"/>
        <w:rPr>
          <w:b/>
        </w:rPr>
      </w:pPr>
    </w:p>
    <w:p w:rsidR="00B15848" w:rsidRPr="00B15848" w:rsidRDefault="00B15848" w:rsidP="00B15848">
      <w:pPr>
        <w:jc w:val="center"/>
        <w:rPr>
          <w:b/>
          <w:noProof/>
        </w:rPr>
      </w:pPr>
      <w:r>
        <w:rPr>
          <w:b/>
          <w:noProof/>
        </w:rPr>
        <w:t>Academic year 2016-2017</w:t>
      </w:r>
    </w:p>
    <w:tbl>
      <w:tblPr>
        <w:tblW w:w="4453" w:type="pct"/>
        <w:jc w:val="center"/>
        <w:tblInd w:w="-9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762"/>
        <w:gridCol w:w="2081"/>
        <w:gridCol w:w="1665"/>
        <w:gridCol w:w="1563"/>
        <w:gridCol w:w="2161"/>
      </w:tblGrid>
      <w:tr w:rsidR="00B15848" w:rsidRPr="00EC5349" w:rsidTr="00B15848">
        <w:trPr>
          <w:trHeight w:val="144"/>
          <w:jc w:val="center"/>
        </w:trPr>
        <w:tc>
          <w:tcPr>
            <w:tcW w:w="7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505FA6">
            <w:pPr>
              <w:pStyle w:val="Default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Sno</w:t>
            </w:r>
          </w:p>
        </w:tc>
        <w:tc>
          <w:tcPr>
            <w:tcW w:w="20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Date of visit</w:t>
            </w:r>
          </w:p>
        </w:tc>
        <w:tc>
          <w:tcPr>
            <w:tcW w:w="166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No.of students visited</w:t>
            </w:r>
          </w:p>
        </w:tc>
        <w:tc>
          <w:tcPr>
            <w:tcW w:w="1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Visited company</w:t>
            </w:r>
          </w:p>
        </w:tc>
        <w:tc>
          <w:tcPr>
            <w:tcW w:w="21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B15848" w:rsidRPr="00B15848" w:rsidRDefault="00B15848" w:rsidP="00505FA6">
            <w:pPr>
              <w:pStyle w:val="Default"/>
              <w:jc w:val="center"/>
              <w:rPr>
                <w:rFonts w:ascii="Times New Roman" w:hAnsi="Times New Roman"/>
                <w:b/>
                <w:bCs/>
                <w:color w:val="auto"/>
              </w:rPr>
            </w:pPr>
            <w:r w:rsidRPr="00B15848">
              <w:rPr>
                <w:rFonts w:ascii="Times New Roman" w:hAnsi="Times New Roman"/>
                <w:b/>
                <w:bCs/>
                <w:color w:val="auto"/>
              </w:rPr>
              <w:t>Place</w:t>
            </w: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762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.</w:t>
            </w:r>
          </w:p>
        </w:tc>
        <w:tc>
          <w:tcPr>
            <w:tcW w:w="208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3.08.2016</w:t>
            </w:r>
          </w:p>
        </w:tc>
        <w:tc>
          <w:tcPr>
            <w:tcW w:w="1665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30</w:t>
            </w:r>
          </w:p>
        </w:tc>
        <w:tc>
          <w:tcPr>
            <w:tcW w:w="1563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T-HUB</w:t>
            </w:r>
          </w:p>
        </w:tc>
        <w:tc>
          <w:tcPr>
            <w:tcW w:w="216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</w:p>
          <w:p w:rsidR="00B15848" w:rsidRPr="00EC5349" w:rsidRDefault="00B15848" w:rsidP="00505FA6">
            <w:pPr>
              <w:jc w:val="center"/>
              <w:rPr>
                <w:bCs/>
              </w:rPr>
            </w:pPr>
            <w:r w:rsidRPr="00EC5349">
              <w:rPr>
                <w:bCs/>
              </w:rPr>
              <w:t>Gachibowli</w:t>
            </w:r>
          </w:p>
          <w:p w:rsidR="00B15848" w:rsidRPr="00EC5349" w:rsidRDefault="00B15848" w:rsidP="00505FA6">
            <w:pPr>
              <w:jc w:val="center"/>
              <w:rPr>
                <w:bCs/>
              </w:rPr>
            </w:pPr>
          </w:p>
        </w:tc>
      </w:tr>
      <w:tr w:rsidR="00B15848" w:rsidRPr="00EC5349" w:rsidTr="00B15848">
        <w:trPr>
          <w:trHeight w:val="144"/>
          <w:jc w:val="center"/>
        </w:trPr>
        <w:tc>
          <w:tcPr>
            <w:tcW w:w="762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2.</w:t>
            </w:r>
          </w:p>
        </w:tc>
        <w:tc>
          <w:tcPr>
            <w:tcW w:w="208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17.12.2016</w:t>
            </w:r>
          </w:p>
        </w:tc>
        <w:tc>
          <w:tcPr>
            <w:tcW w:w="1665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5</w:t>
            </w:r>
          </w:p>
        </w:tc>
        <w:tc>
          <w:tcPr>
            <w:tcW w:w="1563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DELOITTE</w:t>
            </w:r>
          </w:p>
        </w:tc>
        <w:tc>
          <w:tcPr>
            <w:tcW w:w="2161" w:type="dxa"/>
            <w:vAlign w:val="center"/>
          </w:tcPr>
          <w:p w:rsidR="00B15848" w:rsidRPr="00EC5349" w:rsidRDefault="00B15848" w:rsidP="00505FA6">
            <w:pPr>
              <w:pStyle w:val="Default"/>
              <w:jc w:val="center"/>
              <w:rPr>
                <w:rFonts w:ascii="Times New Roman" w:hAnsi="Times New Roman"/>
                <w:bCs/>
                <w:color w:val="auto"/>
              </w:rPr>
            </w:pPr>
            <w:r w:rsidRPr="00EC5349">
              <w:rPr>
                <w:rFonts w:ascii="Times New Roman" w:hAnsi="Times New Roman"/>
                <w:bCs/>
                <w:color w:val="auto"/>
              </w:rPr>
              <w:t>Hitechcity</w:t>
            </w:r>
          </w:p>
        </w:tc>
      </w:tr>
    </w:tbl>
    <w:p w:rsidR="00B15848" w:rsidRDefault="00B15848" w:rsidP="00B15848">
      <w:pPr>
        <w:autoSpaceDE w:val="0"/>
        <w:autoSpaceDN w:val="0"/>
        <w:adjustRightInd w:val="0"/>
        <w:rPr>
          <w:b/>
        </w:rPr>
      </w:pPr>
    </w:p>
    <w:p w:rsidR="00B15848" w:rsidRDefault="00B15848" w:rsidP="00B15848">
      <w:pPr>
        <w:autoSpaceDE w:val="0"/>
        <w:autoSpaceDN w:val="0"/>
        <w:adjustRightInd w:val="0"/>
        <w:rPr>
          <w:b/>
        </w:rPr>
      </w:pPr>
    </w:p>
    <w:p w:rsidR="00B15848" w:rsidRDefault="00B15848" w:rsidP="00B15848">
      <w:pPr>
        <w:autoSpaceDE w:val="0"/>
        <w:autoSpaceDN w:val="0"/>
        <w:adjustRightInd w:val="0"/>
        <w:rPr>
          <w:b/>
        </w:rPr>
      </w:pPr>
    </w:p>
    <w:p w:rsidR="00C86ACC" w:rsidRPr="007945BA" w:rsidRDefault="00C86ACC" w:rsidP="00C86ACC">
      <w:pPr>
        <w:autoSpaceDE w:val="0"/>
        <w:autoSpaceDN w:val="0"/>
        <w:adjustRightInd w:val="0"/>
        <w:jc w:val="center"/>
        <w:rPr>
          <w:b/>
        </w:rPr>
      </w:pPr>
      <w:r w:rsidRPr="007945BA">
        <w:rPr>
          <w:b/>
        </w:rPr>
        <w:t>Organized Engineering Events for CAY:2015-2016</w:t>
      </w:r>
    </w:p>
    <w:tbl>
      <w:tblPr>
        <w:tblW w:w="4701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/>
      </w:tblPr>
      <w:tblGrid>
        <w:gridCol w:w="782"/>
        <w:gridCol w:w="3144"/>
        <w:gridCol w:w="1714"/>
        <w:gridCol w:w="3050"/>
      </w:tblGrid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</w:rPr>
              <w:t>S.No</w:t>
            </w:r>
          </w:p>
        </w:tc>
        <w:tc>
          <w:tcPr>
            <w:tcW w:w="1809" w:type="pct"/>
            <w:vAlign w:val="center"/>
          </w:tcPr>
          <w:p w:rsidR="00B15848" w:rsidRPr="007945BA" w:rsidRDefault="00B15848" w:rsidP="00D06CB4">
            <w:pPr>
              <w:jc w:val="center"/>
              <w:rPr>
                <w:b/>
              </w:rPr>
            </w:pPr>
            <w:r w:rsidRPr="007945BA">
              <w:rPr>
                <w:b/>
                <w:bCs/>
              </w:rPr>
              <w:t>Event Organized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ate</w:t>
            </w:r>
          </w:p>
          <w:p w:rsidR="00B15848" w:rsidRPr="007945BA" w:rsidRDefault="00B15848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</w:p>
        </w:tc>
        <w:tc>
          <w:tcPr>
            <w:tcW w:w="1755" w:type="pct"/>
            <w:vAlign w:val="center"/>
          </w:tcPr>
          <w:p w:rsidR="00B15848" w:rsidRPr="007945BA" w:rsidRDefault="00B15848" w:rsidP="00D06CB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7945BA">
              <w:rPr>
                <w:b/>
                <w:bCs/>
              </w:rPr>
              <w:t>Resource Person with</w:t>
            </w:r>
          </w:p>
          <w:p w:rsidR="00B15848" w:rsidRPr="007945BA" w:rsidRDefault="00B15848" w:rsidP="00D06CB4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7945BA">
              <w:rPr>
                <w:b/>
                <w:bCs/>
              </w:rPr>
              <w:t>Designation</w:t>
            </w:r>
          </w:p>
        </w:tc>
      </w:tr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</w:t>
            </w:r>
          </w:p>
        </w:tc>
        <w:tc>
          <w:tcPr>
            <w:tcW w:w="1809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Organized a one  day workshop on</w:t>
            </w:r>
            <w:r>
              <w:t xml:space="preserve"> </w:t>
            </w:r>
            <w:r w:rsidRPr="007945BA">
              <w:t>‘Cyber Security’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7</w:t>
            </w:r>
            <w:r>
              <w:t>.</w:t>
            </w:r>
            <w:r w:rsidRPr="007945BA">
              <w:t>01</w:t>
            </w:r>
            <w:r>
              <w:t>.</w:t>
            </w:r>
            <w:r w:rsidRPr="007945BA">
              <w:t>2016</w:t>
            </w:r>
          </w:p>
        </w:tc>
        <w:tc>
          <w:tcPr>
            <w:tcW w:w="1755" w:type="pct"/>
            <w:vAlign w:val="center"/>
          </w:tcPr>
          <w:p w:rsidR="00B15848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Mr.K.Srikanth Reddy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ssistant Professor</w:t>
            </w:r>
          </w:p>
        </w:tc>
      </w:tr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2</w:t>
            </w:r>
          </w:p>
        </w:tc>
        <w:tc>
          <w:tcPr>
            <w:tcW w:w="1809" w:type="pct"/>
            <w:vAlign w:val="center"/>
          </w:tcPr>
          <w:p w:rsidR="00B15848" w:rsidRPr="007945BA" w:rsidRDefault="00B15848" w:rsidP="008311CA">
            <w:pPr>
              <w:widowControl w:val="0"/>
              <w:autoSpaceDE w:val="0"/>
              <w:autoSpaceDN w:val="0"/>
              <w:adjustRightInd w:val="0"/>
            </w:pPr>
            <w:r w:rsidRPr="007945BA">
              <w:t>Conducted a Guest Lecture on</w:t>
            </w:r>
            <w:r>
              <w:t xml:space="preserve"> </w:t>
            </w:r>
            <w:r w:rsidRPr="007945BA">
              <w:t>‘</w:t>
            </w:r>
            <w:r>
              <w:t>Introduction of Client side scripting Langauage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28.1.2016</w:t>
            </w:r>
          </w:p>
        </w:tc>
        <w:tc>
          <w:tcPr>
            <w:tcW w:w="1755" w:type="pct"/>
            <w:vAlign w:val="center"/>
          </w:tcPr>
          <w:p w:rsidR="00B15848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Mr.Priya Bhatnagar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ssistant Professor</w:t>
            </w:r>
          </w:p>
        </w:tc>
      </w:tr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3</w:t>
            </w:r>
          </w:p>
        </w:tc>
        <w:tc>
          <w:tcPr>
            <w:tcW w:w="1809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Conducted a Guest Lecture on</w:t>
            </w:r>
            <w:r>
              <w:t xml:space="preserve"> </w:t>
            </w:r>
            <w:r w:rsidRPr="007945BA">
              <w:t>‘Computer Graphics’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0</w:t>
            </w:r>
            <w:r>
              <w:t>.</w:t>
            </w:r>
            <w:r w:rsidRPr="007945BA">
              <w:t>09</w:t>
            </w:r>
            <w:r>
              <w:t>.</w:t>
            </w:r>
            <w:r w:rsidRPr="007945BA">
              <w:t>2015</w:t>
            </w:r>
          </w:p>
        </w:tc>
        <w:tc>
          <w:tcPr>
            <w:tcW w:w="1755" w:type="pct"/>
            <w:vAlign w:val="center"/>
          </w:tcPr>
          <w:p w:rsidR="00B15848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Mrs.K.Sailaja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ssistant Professor</w:t>
            </w:r>
          </w:p>
        </w:tc>
      </w:tr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4</w:t>
            </w:r>
          </w:p>
        </w:tc>
        <w:tc>
          <w:tcPr>
            <w:tcW w:w="1809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</w:pPr>
            <w:r w:rsidRPr="007945BA">
              <w:t>Organized a two day workshop on</w:t>
            </w:r>
            <w:r>
              <w:t xml:space="preserve"> </w:t>
            </w:r>
            <w:r w:rsidRPr="007945BA">
              <w:t>‘BIG DATA Analytics by Hadoop’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3</w:t>
            </w:r>
            <w:r>
              <w:t>.</w:t>
            </w:r>
            <w:r w:rsidRPr="007945BA">
              <w:t>08</w:t>
            </w:r>
            <w:r>
              <w:t>.</w:t>
            </w:r>
            <w:r w:rsidRPr="007945BA">
              <w:t>2015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&amp;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14</w:t>
            </w:r>
            <w:r>
              <w:t>.</w:t>
            </w:r>
            <w:r w:rsidRPr="007945BA">
              <w:t>08</w:t>
            </w:r>
            <w:r>
              <w:t>.</w:t>
            </w:r>
            <w:r w:rsidRPr="007945BA">
              <w:t>2015</w:t>
            </w:r>
          </w:p>
        </w:tc>
        <w:tc>
          <w:tcPr>
            <w:tcW w:w="1755" w:type="pct"/>
            <w:vAlign w:val="center"/>
          </w:tcPr>
          <w:p w:rsidR="00B15848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7945BA">
              <w:t>Mr.M.K.babu</w:t>
            </w:r>
          </w:p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ssistant Professor</w:t>
            </w:r>
          </w:p>
        </w:tc>
      </w:tr>
      <w:tr w:rsidR="00B15848" w:rsidRPr="007945BA" w:rsidTr="00B15848">
        <w:trPr>
          <w:jc w:val="center"/>
        </w:trPr>
        <w:tc>
          <w:tcPr>
            <w:tcW w:w="450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5</w:t>
            </w:r>
          </w:p>
        </w:tc>
        <w:tc>
          <w:tcPr>
            <w:tcW w:w="1809" w:type="pct"/>
            <w:vAlign w:val="center"/>
          </w:tcPr>
          <w:p w:rsidR="00B15848" w:rsidRPr="00D42DE6" w:rsidRDefault="00B15848" w:rsidP="00703268">
            <w:pPr>
              <w:widowControl w:val="0"/>
              <w:autoSpaceDE w:val="0"/>
              <w:autoSpaceDN w:val="0"/>
              <w:adjustRightInd w:val="0"/>
            </w:pPr>
            <w:r w:rsidRPr="00D42DE6">
              <w:t>Conducted a Guest Lecture on</w:t>
            </w:r>
          </w:p>
          <w:p w:rsidR="00B15848" w:rsidRPr="007945BA" w:rsidRDefault="00B15848" w:rsidP="00703268">
            <w:pPr>
              <w:widowControl w:val="0"/>
              <w:autoSpaceDE w:val="0"/>
              <w:autoSpaceDN w:val="0"/>
              <w:adjustRightInd w:val="0"/>
            </w:pPr>
            <w:r w:rsidRPr="00D42DE6">
              <w:t>‘Trending</w:t>
            </w:r>
            <w:r>
              <w:t xml:space="preserve"> Technologies”</w:t>
            </w:r>
          </w:p>
        </w:tc>
        <w:tc>
          <w:tcPr>
            <w:tcW w:w="986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>
              <w:t>17.12.</w:t>
            </w:r>
            <w:r w:rsidRPr="00D42DE6">
              <w:t>2015</w:t>
            </w:r>
          </w:p>
        </w:tc>
        <w:tc>
          <w:tcPr>
            <w:tcW w:w="1755" w:type="pct"/>
            <w:vAlign w:val="center"/>
          </w:tcPr>
          <w:p w:rsidR="00B15848" w:rsidRPr="007945BA" w:rsidRDefault="00B15848" w:rsidP="00D06CB4">
            <w:pPr>
              <w:widowControl w:val="0"/>
              <w:autoSpaceDE w:val="0"/>
              <w:autoSpaceDN w:val="0"/>
              <w:adjustRightInd w:val="0"/>
              <w:jc w:val="center"/>
            </w:pPr>
            <w:r w:rsidRPr="00D42DE6">
              <w:t>Mr.Akshay Goud,</w:t>
            </w:r>
            <w:r w:rsidRPr="00D42DE6">
              <w:rPr>
                <w:bCs/>
              </w:rPr>
              <w:t xml:space="preserve"> </w:t>
            </w:r>
            <w:r>
              <w:rPr>
                <w:bCs/>
              </w:rPr>
              <w:t>Sr.Consultant</w:t>
            </w:r>
          </w:p>
        </w:tc>
      </w:tr>
    </w:tbl>
    <w:p w:rsidR="00C86ACC" w:rsidRDefault="00C86ACC" w:rsidP="00C86ACC">
      <w:pPr>
        <w:autoSpaceDE w:val="0"/>
        <w:autoSpaceDN w:val="0"/>
        <w:adjustRightInd w:val="0"/>
      </w:pPr>
    </w:p>
    <w:p w:rsidR="00C86ACC" w:rsidRDefault="00C86ACC" w:rsidP="00C86ACC">
      <w:pPr>
        <w:autoSpaceDE w:val="0"/>
        <w:autoSpaceDN w:val="0"/>
        <w:adjustRightInd w:val="0"/>
      </w:pPr>
    </w:p>
    <w:p w:rsidR="00C86ACC" w:rsidRPr="007945BA" w:rsidRDefault="00C86ACC" w:rsidP="00C86ACC">
      <w:pPr>
        <w:autoSpaceDE w:val="0"/>
        <w:autoSpaceDN w:val="0"/>
        <w:adjustRightInd w:val="0"/>
        <w:jc w:val="center"/>
        <w:rPr>
          <w:b/>
        </w:rPr>
      </w:pPr>
    </w:p>
    <w:p w:rsidR="00C86ACC" w:rsidRDefault="00C86ACC" w:rsidP="00C86ACC">
      <w:pPr>
        <w:rPr>
          <w:b/>
          <w:noProof/>
        </w:rPr>
      </w:pPr>
    </w:p>
    <w:p w:rsidR="00C86ACC" w:rsidRPr="00443347" w:rsidRDefault="00C86ACC" w:rsidP="000110E0">
      <w:pPr>
        <w:rPr>
          <w:b/>
        </w:rPr>
      </w:pPr>
    </w:p>
    <w:p w:rsidR="00C86ACC" w:rsidRPr="00B15848" w:rsidRDefault="00C86ACC" w:rsidP="00B15848">
      <w:pPr>
        <w:pStyle w:val="ListParagraph"/>
        <w:ind w:left="0"/>
        <w:jc w:val="both"/>
        <w:rPr>
          <w:b/>
          <w:bCs/>
          <w:lang w:val="en-US"/>
        </w:rPr>
      </w:pPr>
    </w:p>
    <w:p w:rsidR="00C86ACC" w:rsidRPr="00C86ACC" w:rsidRDefault="00C86ACC" w:rsidP="00F71C54">
      <w:pPr>
        <w:pStyle w:val="ListParagraph"/>
        <w:ind w:firstLine="720"/>
        <w:jc w:val="both"/>
        <w:rPr>
          <w:lang w:val="en-US"/>
        </w:rPr>
      </w:pPr>
    </w:p>
    <w:sectPr w:rsidR="00C86ACC" w:rsidRPr="00C86ACC" w:rsidSect="00BB1D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nextColumn"/>
      <w:pgSz w:w="11907" w:h="16839" w:code="9"/>
      <w:pgMar w:top="1296" w:right="1440" w:bottom="720" w:left="1440" w:header="720" w:footer="0" w:gutter="0"/>
      <w:pgNumType w:start="192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35383" w:rsidRDefault="00C35383" w:rsidP="009C2A4D">
      <w:r>
        <w:separator/>
      </w:r>
    </w:p>
  </w:endnote>
  <w:endnote w:type="continuationSeparator" w:id="1">
    <w:p w:rsidR="00C35383" w:rsidRDefault="00C35383" w:rsidP="009C2A4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D4A" w:rsidRDefault="00BB1D4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16E8" w:rsidRPr="003647D3" w:rsidRDefault="004916E8" w:rsidP="004916E8">
    <w:pPr>
      <w:pStyle w:val="Footer"/>
      <w:pBdr>
        <w:top w:val="thinThickSmallGap" w:sz="24" w:space="1" w:color="622423"/>
      </w:pBdr>
      <w:tabs>
        <w:tab w:val="center" w:pos="6480"/>
        <w:tab w:val="right" w:pos="8307"/>
        <w:tab w:val="left" w:pos="12210"/>
      </w:tabs>
      <w:rPr>
        <w:rFonts w:ascii="Cambria" w:hAnsi="Cambria"/>
      </w:rPr>
    </w:pPr>
    <w:r>
      <w:tab/>
      <w:t xml:space="preserve">               </w:t>
    </w:r>
    <w:r w:rsidR="007B37FC">
      <w:rPr>
        <w:noProof/>
        <w:lang w:val="en-US" w:eastAsia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16510</wp:posOffset>
          </wp:positionH>
          <wp:positionV relativeFrom="paragraph">
            <wp:posOffset>91440</wp:posOffset>
          </wp:positionV>
          <wp:extent cx="388620" cy="151130"/>
          <wp:effectExtent l="19050" t="19050" r="11430" b="20320"/>
          <wp:wrapThrough wrapText="bothSides">
            <wp:wrapPolygon edited="0">
              <wp:start x="-1059" y="-2723"/>
              <wp:lineTo x="-1059" y="24504"/>
              <wp:lineTo x="22235" y="24504"/>
              <wp:lineTo x="22235" y="-2723"/>
              <wp:lineTo x="-1059" y="-2723"/>
            </wp:wrapPolygon>
          </wp:wrapThrough>
          <wp:docPr id="3" name="Picture 26" descr="Description: C:\Users\HP\Desktop\sreyas-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Description: C:\Users\HP\Desktop\sreyas-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620" cy="151130"/>
                  </a:xfrm>
                  <a:prstGeom prst="rect">
                    <a:avLst/>
                  </a:prstGeom>
                  <a:noFill/>
                  <a:ln w="19050">
                    <a:solidFill>
                      <a:srgbClr val="BFBFBF"/>
                    </a:solidFill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B37FC"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6510</wp:posOffset>
          </wp:positionH>
          <wp:positionV relativeFrom="paragraph">
            <wp:posOffset>91440</wp:posOffset>
          </wp:positionV>
          <wp:extent cx="388620" cy="151130"/>
          <wp:effectExtent l="19050" t="19050" r="11430" b="20320"/>
          <wp:wrapThrough wrapText="bothSides">
            <wp:wrapPolygon edited="0">
              <wp:start x="-1059" y="-2723"/>
              <wp:lineTo x="-1059" y="24504"/>
              <wp:lineTo x="22235" y="24504"/>
              <wp:lineTo x="22235" y="-2723"/>
              <wp:lineTo x="-1059" y="-2723"/>
            </wp:wrapPolygon>
          </wp:wrapThrough>
          <wp:docPr id="4" name="Picture 26" descr="Description: C:\Users\HP\Desktop\sreyas-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Description: C:\Users\HP\Desktop\sreyas-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620" cy="151130"/>
                  </a:xfrm>
                  <a:prstGeom prst="rect">
                    <a:avLst/>
                  </a:prstGeom>
                  <a:noFill/>
                  <a:ln w="19050">
                    <a:solidFill>
                      <a:srgbClr val="BFBFBF"/>
                    </a:solidFill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 xml:space="preserve">               </w:t>
    </w:r>
    <w:r w:rsidRPr="003647D3">
      <w:rPr>
        <w:rFonts w:ascii="Cambria" w:hAnsi="Cambria"/>
        <w:b/>
      </w:rPr>
      <w:t>SREYAS INSTITUTE OF ENGINEERING &amp; TECHNOLOGY</w:t>
    </w:r>
    <w:r w:rsidRPr="003647D3">
      <w:rPr>
        <w:rFonts w:ascii="Cambria" w:hAnsi="Cambria"/>
      </w:rPr>
      <w:t xml:space="preserve"> </w:t>
    </w:r>
    <w:r w:rsidRPr="003647D3">
      <w:rPr>
        <w:rFonts w:ascii="Cambria" w:hAnsi="Cambria"/>
      </w:rPr>
      <w:tab/>
      <w:t xml:space="preserve"> </w:t>
    </w:r>
    <w:r>
      <w:rPr>
        <w:rFonts w:ascii="Cambria" w:hAnsi="Cambria"/>
      </w:rPr>
      <w:t xml:space="preserve">  </w:t>
    </w:r>
    <w:r>
      <w:rPr>
        <w:rFonts w:ascii="Cambria" w:hAnsi="Cambria"/>
      </w:rPr>
      <w:tab/>
    </w:r>
    <w:r w:rsidRPr="006966C4">
      <w:rPr>
        <w:rFonts w:ascii="Cambria" w:hAnsi="Cambria"/>
      </w:rPr>
      <w:fldChar w:fldCharType="begin"/>
    </w:r>
    <w:r w:rsidRPr="006966C4">
      <w:rPr>
        <w:rFonts w:ascii="Cambria" w:hAnsi="Cambria"/>
      </w:rPr>
      <w:instrText xml:space="preserve"> PAGE   \* MERGEFORMAT </w:instrText>
    </w:r>
    <w:r w:rsidRPr="006966C4">
      <w:rPr>
        <w:rFonts w:ascii="Cambria" w:hAnsi="Cambria"/>
      </w:rPr>
      <w:fldChar w:fldCharType="separate"/>
    </w:r>
    <w:r w:rsidR="00B15848" w:rsidRPr="00B15848">
      <w:rPr>
        <w:rFonts w:ascii="Cambria" w:hAnsi="Cambria"/>
        <w:b/>
        <w:noProof/>
      </w:rPr>
      <w:t>192</w:t>
    </w:r>
    <w:r w:rsidRPr="006966C4">
      <w:rPr>
        <w:rFonts w:ascii="Cambria" w:hAnsi="Cambria"/>
      </w:rPr>
      <w:fldChar w:fldCharType="end"/>
    </w:r>
    <w:r w:rsidRPr="006966C4">
      <w:rPr>
        <w:rFonts w:ascii="Cambria" w:hAnsi="Cambria"/>
        <w:b/>
      </w:rPr>
      <w:t xml:space="preserve"> </w:t>
    </w:r>
  </w:p>
  <w:p w:rsidR="004916E8" w:rsidRDefault="004916E8" w:rsidP="004916E8">
    <w:pPr>
      <w:pStyle w:val="Footer"/>
    </w:pPr>
  </w:p>
  <w:p w:rsidR="004916E8" w:rsidRDefault="004916E8" w:rsidP="004916E8">
    <w:pPr>
      <w:pStyle w:val="Footer"/>
    </w:pPr>
  </w:p>
  <w:p w:rsidR="00A429C3" w:rsidRDefault="00A429C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D4A" w:rsidRDefault="00BB1D4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35383" w:rsidRDefault="00C35383" w:rsidP="009C2A4D">
      <w:r>
        <w:separator/>
      </w:r>
    </w:p>
  </w:footnote>
  <w:footnote w:type="continuationSeparator" w:id="1">
    <w:p w:rsidR="00C35383" w:rsidRDefault="00C35383" w:rsidP="009C2A4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D4A" w:rsidRDefault="00BB1D4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4C62" w:rsidRPr="003F73FD" w:rsidRDefault="005D4C62" w:rsidP="000C720B">
    <w:pPr>
      <w:pStyle w:val="Header"/>
      <w:pBdr>
        <w:bottom w:val="thickThinSmallGap" w:sz="24" w:space="0" w:color="622423"/>
      </w:pBdr>
      <w:tabs>
        <w:tab w:val="clear" w:pos="9360"/>
        <w:tab w:val="left" w:pos="4680"/>
        <w:tab w:val="right" w:pos="8280"/>
      </w:tabs>
      <w:rPr>
        <w:rFonts w:ascii="Cambria" w:hAnsi="Cambria"/>
        <w:b/>
        <w:sz w:val="24"/>
        <w:szCs w:val="32"/>
      </w:rPr>
    </w:pPr>
    <w:r w:rsidRPr="0095014B">
      <w:rPr>
        <w:rFonts w:ascii="Cambria" w:hAnsi="Cambria"/>
        <w:b/>
        <w:sz w:val="24"/>
        <w:szCs w:val="32"/>
      </w:rPr>
      <w:t>NBA_SAR_CRITERION</w:t>
    </w:r>
    <w:r w:rsidR="00AA057C">
      <w:rPr>
        <w:rFonts w:ascii="Cambria" w:hAnsi="Cambria"/>
        <w:b/>
        <w:sz w:val="24"/>
        <w:szCs w:val="32"/>
      </w:rPr>
      <w:t xml:space="preserve"> 4</w:t>
    </w:r>
    <w:r w:rsidRPr="0095014B">
      <w:rPr>
        <w:rFonts w:ascii="Cambria" w:hAnsi="Cambria"/>
        <w:b/>
        <w:sz w:val="24"/>
        <w:szCs w:val="32"/>
      </w:rPr>
      <w:tab/>
    </w:r>
    <w:r>
      <w:rPr>
        <w:rFonts w:ascii="Cambria" w:hAnsi="Cambria"/>
        <w:b/>
        <w:sz w:val="24"/>
        <w:szCs w:val="32"/>
      </w:rPr>
      <w:t xml:space="preserve"> </w:t>
    </w:r>
    <w:r>
      <w:rPr>
        <w:rFonts w:ascii="Cambria" w:hAnsi="Cambria"/>
        <w:b/>
        <w:sz w:val="24"/>
        <w:szCs w:val="32"/>
      </w:rPr>
      <w:tab/>
      <w:t xml:space="preserve">   CSE</w:t>
    </w:r>
  </w:p>
  <w:p w:rsidR="005D4C62" w:rsidRPr="006C3183" w:rsidRDefault="005D4C62" w:rsidP="006C3183">
    <w:pPr>
      <w:pStyle w:val="Header"/>
      <w:rPr>
        <w:szCs w:val="3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D4A" w:rsidRDefault="00BB1D4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10807"/>
    <w:multiLevelType w:val="hybridMultilevel"/>
    <w:tmpl w:val="2FEA9DFE"/>
    <w:name w:val="WW8Num1"/>
    <w:lvl w:ilvl="0" w:tplc="FFFFFFFF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123056"/>
    <w:multiLevelType w:val="hybridMultilevel"/>
    <w:tmpl w:val="33E2E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134742"/>
    <w:multiLevelType w:val="hybridMultilevel"/>
    <w:tmpl w:val="0B285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E478F2"/>
    <w:multiLevelType w:val="hybridMultilevel"/>
    <w:tmpl w:val="63424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DA0EB5"/>
    <w:multiLevelType w:val="hybridMultilevel"/>
    <w:tmpl w:val="BDAA9D7A"/>
    <w:lvl w:ilvl="0" w:tplc="496E6D4E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defaultTabStop w:val="720"/>
  <w:drawingGridHorizontalSpacing w:val="120"/>
  <w:displayHorizontalDrawingGridEvery w:val="2"/>
  <w:characterSpacingControl w:val="doNotCompress"/>
  <w:hdrShapeDefaults>
    <o:shapedefaults v:ext="edit" spidmax="57346">
      <o:colormenu v:ext="edit" fillcolor="none [321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ztrA0sjA1N7K0tDRW0lEKTi0uzszPAykwrAUA6GksFiwAAAA="/>
  </w:docVars>
  <w:rsids>
    <w:rsidRoot w:val="00376769"/>
    <w:rsid w:val="0000054D"/>
    <w:rsid w:val="00001BA8"/>
    <w:rsid w:val="00002B9B"/>
    <w:rsid w:val="000075C9"/>
    <w:rsid w:val="000110E0"/>
    <w:rsid w:val="00012516"/>
    <w:rsid w:val="00012F36"/>
    <w:rsid w:val="00013CEB"/>
    <w:rsid w:val="00013ED5"/>
    <w:rsid w:val="00016FCA"/>
    <w:rsid w:val="00017BB6"/>
    <w:rsid w:val="00020BB4"/>
    <w:rsid w:val="0002513E"/>
    <w:rsid w:val="0002569D"/>
    <w:rsid w:val="000256DA"/>
    <w:rsid w:val="00025D64"/>
    <w:rsid w:val="000349BE"/>
    <w:rsid w:val="00035E49"/>
    <w:rsid w:val="00037204"/>
    <w:rsid w:val="000400C1"/>
    <w:rsid w:val="00040261"/>
    <w:rsid w:val="00041072"/>
    <w:rsid w:val="00041729"/>
    <w:rsid w:val="00042B8D"/>
    <w:rsid w:val="00047DB0"/>
    <w:rsid w:val="00050978"/>
    <w:rsid w:val="0005251B"/>
    <w:rsid w:val="0005277F"/>
    <w:rsid w:val="00052ED4"/>
    <w:rsid w:val="000556FD"/>
    <w:rsid w:val="00072456"/>
    <w:rsid w:val="00074712"/>
    <w:rsid w:val="0007625E"/>
    <w:rsid w:val="0007779D"/>
    <w:rsid w:val="00077A12"/>
    <w:rsid w:val="00080E7B"/>
    <w:rsid w:val="00090D91"/>
    <w:rsid w:val="00091706"/>
    <w:rsid w:val="00095DE0"/>
    <w:rsid w:val="000966B8"/>
    <w:rsid w:val="000A09CB"/>
    <w:rsid w:val="000A131F"/>
    <w:rsid w:val="000A207E"/>
    <w:rsid w:val="000A342F"/>
    <w:rsid w:val="000A37F4"/>
    <w:rsid w:val="000A6072"/>
    <w:rsid w:val="000B16C2"/>
    <w:rsid w:val="000B608F"/>
    <w:rsid w:val="000C018D"/>
    <w:rsid w:val="000C06B8"/>
    <w:rsid w:val="000C09CB"/>
    <w:rsid w:val="000C13A8"/>
    <w:rsid w:val="000C15B4"/>
    <w:rsid w:val="000C2655"/>
    <w:rsid w:val="000C2AF1"/>
    <w:rsid w:val="000C3089"/>
    <w:rsid w:val="000C3B9A"/>
    <w:rsid w:val="000C5FA6"/>
    <w:rsid w:val="000C720B"/>
    <w:rsid w:val="000D1BB9"/>
    <w:rsid w:val="000D1E25"/>
    <w:rsid w:val="000D1ECB"/>
    <w:rsid w:val="000E16B4"/>
    <w:rsid w:val="000E26F0"/>
    <w:rsid w:val="000E3F2D"/>
    <w:rsid w:val="000E5789"/>
    <w:rsid w:val="000E5D09"/>
    <w:rsid w:val="000F024E"/>
    <w:rsid w:val="000F15A2"/>
    <w:rsid w:val="000F4B7B"/>
    <w:rsid w:val="0010334C"/>
    <w:rsid w:val="001043BC"/>
    <w:rsid w:val="00106C78"/>
    <w:rsid w:val="00110F77"/>
    <w:rsid w:val="00112BC3"/>
    <w:rsid w:val="00113698"/>
    <w:rsid w:val="00113A1D"/>
    <w:rsid w:val="00115176"/>
    <w:rsid w:val="001151E4"/>
    <w:rsid w:val="0012178B"/>
    <w:rsid w:val="00122361"/>
    <w:rsid w:val="001228CE"/>
    <w:rsid w:val="00123379"/>
    <w:rsid w:val="00125B04"/>
    <w:rsid w:val="00127EF4"/>
    <w:rsid w:val="0013146A"/>
    <w:rsid w:val="00133A83"/>
    <w:rsid w:val="00137426"/>
    <w:rsid w:val="00145BFC"/>
    <w:rsid w:val="00150AF8"/>
    <w:rsid w:val="00154832"/>
    <w:rsid w:val="00154891"/>
    <w:rsid w:val="00154D8F"/>
    <w:rsid w:val="00160904"/>
    <w:rsid w:val="00161F32"/>
    <w:rsid w:val="00166A00"/>
    <w:rsid w:val="00170DE9"/>
    <w:rsid w:val="00172A44"/>
    <w:rsid w:val="00173928"/>
    <w:rsid w:val="001803A0"/>
    <w:rsid w:val="00181699"/>
    <w:rsid w:val="001870DB"/>
    <w:rsid w:val="00187B8D"/>
    <w:rsid w:val="00190807"/>
    <w:rsid w:val="001930A3"/>
    <w:rsid w:val="001954C7"/>
    <w:rsid w:val="0019643D"/>
    <w:rsid w:val="00196FD7"/>
    <w:rsid w:val="0019767C"/>
    <w:rsid w:val="001A32E0"/>
    <w:rsid w:val="001A3719"/>
    <w:rsid w:val="001A3D1E"/>
    <w:rsid w:val="001A77A6"/>
    <w:rsid w:val="001B26D1"/>
    <w:rsid w:val="001B45E6"/>
    <w:rsid w:val="001B79E0"/>
    <w:rsid w:val="001B7D1D"/>
    <w:rsid w:val="001C2C57"/>
    <w:rsid w:val="001C3491"/>
    <w:rsid w:val="001C4DF9"/>
    <w:rsid w:val="001C5124"/>
    <w:rsid w:val="001D22B5"/>
    <w:rsid w:val="001D2783"/>
    <w:rsid w:val="001D2850"/>
    <w:rsid w:val="001D2908"/>
    <w:rsid w:val="001E026D"/>
    <w:rsid w:val="001E0625"/>
    <w:rsid w:val="001E37D9"/>
    <w:rsid w:val="001E3C51"/>
    <w:rsid w:val="001F5350"/>
    <w:rsid w:val="00201EDB"/>
    <w:rsid w:val="002024D9"/>
    <w:rsid w:val="00204C91"/>
    <w:rsid w:val="00204D56"/>
    <w:rsid w:val="00204E54"/>
    <w:rsid w:val="002078F2"/>
    <w:rsid w:val="00210E4C"/>
    <w:rsid w:val="002135BB"/>
    <w:rsid w:val="00216BA0"/>
    <w:rsid w:val="00217440"/>
    <w:rsid w:val="00217EC8"/>
    <w:rsid w:val="00220593"/>
    <w:rsid w:val="0022433C"/>
    <w:rsid w:val="002269CC"/>
    <w:rsid w:val="00226E49"/>
    <w:rsid w:val="00226FFA"/>
    <w:rsid w:val="00230DB2"/>
    <w:rsid w:val="00236C32"/>
    <w:rsid w:val="00236D69"/>
    <w:rsid w:val="0024034F"/>
    <w:rsid w:val="00241F6B"/>
    <w:rsid w:val="00242C87"/>
    <w:rsid w:val="00243FF2"/>
    <w:rsid w:val="00246A5C"/>
    <w:rsid w:val="00246D74"/>
    <w:rsid w:val="002470BE"/>
    <w:rsid w:val="00247851"/>
    <w:rsid w:val="0025147C"/>
    <w:rsid w:val="00251EF1"/>
    <w:rsid w:val="002530AB"/>
    <w:rsid w:val="00253AFE"/>
    <w:rsid w:val="00253E29"/>
    <w:rsid w:val="00255F59"/>
    <w:rsid w:val="00256EF7"/>
    <w:rsid w:val="0025752E"/>
    <w:rsid w:val="0026689D"/>
    <w:rsid w:val="00267052"/>
    <w:rsid w:val="00267481"/>
    <w:rsid w:val="00270439"/>
    <w:rsid w:val="00270C9A"/>
    <w:rsid w:val="00271009"/>
    <w:rsid w:val="00274890"/>
    <w:rsid w:val="0027522C"/>
    <w:rsid w:val="00277C20"/>
    <w:rsid w:val="00281825"/>
    <w:rsid w:val="00282D84"/>
    <w:rsid w:val="00284248"/>
    <w:rsid w:val="002848B2"/>
    <w:rsid w:val="002859AD"/>
    <w:rsid w:val="00285CA6"/>
    <w:rsid w:val="00286BAA"/>
    <w:rsid w:val="00290CA7"/>
    <w:rsid w:val="00290F5E"/>
    <w:rsid w:val="00291C3D"/>
    <w:rsid w:val="00293793"/>
    <w:rsid w:val="002972A1"/>
    <w:rsid w:val="00297576"/>
    <w:rsid w:val="00297D33"/>
    <w:rsid w:val="002A01C0"/>
    <w:rsid w:val="002A0D95"/>
    <w:rsid w:val="002A16D3"/>
    <w:rsid w:val="002A2158"/>
    <w:rsid w:val="002A3DD6"/>
    <w:rsid w:val="002A573F"/>
    <w:rsid w:val="002A7354"/>
    <w:rsid w:val="002B7F93"/>
    <w:rsid w:val="002C2DDE"/>
    <w:rsid w:val="002C34E0"/>
    <w:rsid w:val="002C3993"/>
    <w:rsid w:val="002C5635"/>
    <w:rsid w:val="002D0B6D"/>
    <w:rsid w:val="002D30EC"/>
    <w:rsid w:val="002D5396"/>
    <w:rsid w:val="002D57B4"/>
    <w:rsid w:val="002D727F"/>
    <w:rsid w:val="002D7D61"/>
    <w:rsid w:val="002E1712"/>
    <w:rsid w:val="002E4999"/>
    <w:rsid w:val="002E6E9B"/>
    <w:rsid w:val="002E7E6A"/>
    <w:rsid w:val="002F3262"/>
    <w:rsid w:val="002F3BF8"/>
    <w:rsid w:val="002F3F2C"/>
    <w:rsid w:val="002F49E7"/>
    <w:rsid w:val="002F7605"/>
    <w:rsid w:val="00300945"/>
    <w:rsid w:val="00301EFA"/>
    <w:rsid w:val="003021C8"/>
    <w:rsid w:val="0030340D"/>
    <w:rsid w:val="00303491"/>
    <w:rsid w:val="00304E8A"/>
    <w:rsid w:val="00312F98"/>
    <w:rsid w:val="003138DE"/>
    <w:rsid w:val="003145A8"/>
    <w:rsid w:val="00316909"/>
    <w:rsid w:val="003178BF"/>
    <w:rsid w:val="00323492"/>
    <w:rsid w:val="00323942"/>
    <w:rsid w:val="00325605"/>
    <w:rsid w:val="00326D42"/>
    <w:rsid w:val="0033073E"/>
    <w:rsid w:val="00331623"/>
    <w:rsid w:val="0033174B"/>
    <w:rsid w:val="0033190C"/>
    <w:rsid w:val="00331D14"/>
    <w:rsid w:val="00333A85"/>
    <w:rsid w:val="00334C8C"/>
    <w:rsid w:val="00334DED"/>
    <w:rsid w:val="00335DF2"/>
    <w:rsid w:val="00337744"/>
    <w:rsid w:val="003416EB"/>
    <w:rsid w:val="00343167"/>
    <w:rsid w:val="0034392A"/>
    <w:rsid w:val="00344A4B"/>
    <w:rsid w:val="00344DDB"/>
    <w:rsid w:val="0034557C"/>
    <w:rsid w:val="00346CE5"/>
    <w:rsid w:val="003474CD"/>
    <w:rsid w:val="00352A52"/>
    <w:rsid w:val="003532A0"/>
    <w:rsid w:val="00354674"/>
    <w:rsid w:val="00355B3E"/>
    <w:rsid w:val="00355FDF"/>
    <w:rsid w:val="00356680"/>
    <w:rsid w:val="003605E8"/>
    <w:rsid w:val="00360B5E"/>
    <w:rsid w:val="0036364D"/>
    <w:rsid w:val="00364444"/>
    <w:rsid w:val="003736A9"/>
    <w:rsid w:val="0037396A"/>
    <w:rsid w:val="00376769"/>
    <w:rsid w:val="003767A7"/>
    <w:rsid w:val="003804F3"/>
    <w:rsid w:val="003805E1"/>
    <w:rsid w:val="0038123C"/>
    <w:rsid w:val="00381CC7"/>
    <w:rsid w:val="0038389B"/>
    <w:rsid w:val="003843EA"/>
    <w:rsid w:val="00391AC5"/>
    <w:rsid w:val="00392286"/>
    <w:rsid w:val="00392B91"/>
    <w:rsid w:val="003973FA"/>
    <w:rsid w:val="00397BBF"/>
    <w:rsid w:val="003A0E96"/>
    <w:rsid w:val="003A234A"/>
    <w:rsid w:val="003A2F6F"/>
    <w:rsid w:val="003A3831"/>
    <w:rsid w:val="003A5714"/>
    <w:rsid w:val="003A734E"/>
    <w:rsid w:val="003B3F69"/>
    <w:rsid w:val="003B3F7E"/>
    <w:rsid w:val="003B3FC1"/>
    <w:rsid w:val="003B49A8"/>
    <w:rsid w:val="003B5736"/>
    <w:rsid w:val="003B6556"/>
    <w:rsid w:val="003C0710"/>
    <w:rsid w:val="003C0FF9"/>
    <w:rsid w:val="003C1204"/>
    <w:rsid w:val="003D0AE3"/>
    <w:rsid w:val="003D1123"/>
    <w:rsid w:val="003D45D5"/>
    <w:rsid w:val="003D722F"/>
    <w:rsid w:val="003E0869"/>
    <w:rsid w:val="003E095C"/>
    <w:rsid w:val="003E1755"/>
    <w:rsid w:val="003E1A7D"/>
    <w:rsid w:val="003E34BB"/>
    <w:rsid w:val="003E38A6"/>
    <w:rsid w:val="003E4583"/>
    <w:rsid w:val="003E67AF"/>
    <w:rsid w:val="003E700B"/>
    <w:rsid w:val="003E7245"/>
    <w:rsid w:val="003F3AAC"/>
    <w:rsid w:val="003F4BB3"/>
    <w:rsid w:val="003F6ADC"/>
    <w:rsid w:val="003F7109"/>
    <w:rsid w:val="003F73FD"/>
    <w:rsid w:val="0040000A"/>
    <w:rsid w:val="004007BD"/>
    <w:rsid w:val="0040147B"/>
    <w:rsid w:val="00401893"/>
    <w:rsid w:val="00401C51"/>
    <w:rsid w:val="00403311"/>
    <w:rsid w:val="004051A5"/>
    <w:rsid w:val="00405B7E"/>
    <w:rsid w:val="00407E5B"/>
    <w:rsid w:val="00410519"/>
    <w:rsid w:val="00410723"/>
    <w:rsid w:val="00410A4F"/>
    <w:rsid w:val="00413B5E"/>
    <w:rsid w:val="004142DB"/>
    <w:rsid w:val="00414457"/>
    <w:rsid w:val="0041606F"/>
    <w:rsid w:val="00424B1D"/>
    <w:rsid w:val="004257FA"/>
    <w:rsid w:val="0042726A"/>
    <w:rsid w:val="004317B0"/>
    <w:rsid w:val="00436A83"/>
    <w:rsid w:val="00436ABF"/>
    <w:rsid w:val="004370F7"/>
    <w:rsid w:val="00440A54"/>
    <w:rsid w:val="00441CF5"/>
    <w:rsid w:val="00447053"/>
    <w:rsid w:val="004476E2"/>
    <w:rsid w:val="00454CB4"/>
    <w:rsid w:val="00457152"/>
    <w:rsid w:val="004572FD"/>
    <w:rsid w:val="004602E1"/>
    <w:rsid w:val="00460F3B"/>
    <w:rsid w:val="004656F6"/>
    <w:rsid w:val="00466E90"/>
    <w:rsid w:val="004673A8"/>
    <w:rsid w:val="00472763"/>
    <w:rsid w:val="004727FB"/>
    <w:rsid w:val="004735B0"/>
    <w:rsid w:val="0047408C"/>
    <w:rsid w:val="00474FD2"/>
    <w:rsid w:val="00477FE5"/>
    <w:rsid w:val="00482F54"/>
    <w:rsid w:val="00483012"/>
    <w:rsid w:val="00487BD6"/>
    <w:rsid w:val="00490282"/>
    <w:rsid w:val="004916E8"/>
    <w:rsid w:val="0049305D"/>
    <w:rsid w:val="004935CF"/>
    <w:rsid w:val="00494605"/>
    <w:rsid w:val="00495DA4"/>
    <w:rsid w:val="00496E15"/>
    <w:rsid w:val="004977D1"/>
    <w:rsid w:val="004A1D3C"/>
    <w:rsid w:val="004A1E32"/>
    <w:rsid w:val="004A2B93"/>
    <w:rsid w:val="004A31D5"/>
    <w:rsid w:val="004A7F49"/>
    <w:rsid w:val="004B0C11"/>
    <w:rsid w:val="004B30F3"/>
    <w:rsid w:val="004B32C9"/>
    <w:rsid w:val="004B6D4D"/>
    <w:rsid w:val="004B7721"/>
    <w:rsid w:val="004C20C9"/>
    <w:rsid w:val="004C2F8F"/>
    <w:rsid w:val="004C43AC"/>
    <w:rsid w:val="004D2FA8"/>
    <w:rsid w:val="004D3260"/>
    <w:rsid w:val="004D7496"/>
    <w:rsid w:val="004E3CFE"/>
    <w:rsid w:val="004E48B2"/>
    <w:rsid w:val="004E5980"/>
    <w:rsid w:val="004F0E00"/>
    <w:rsid w:val="005029A1"/>
    <w:rsid w:val="00505CB6"/>
    <w:rsid w:val="00507C9C"/>
    <w:rsid w:val="005167C9"/>
    <w:rsid w:val="0052094F"/>
    <w:rsid w:val="00523610"/>
    <w:rsid w:val="005236E9"/>
    <w:rsid w:val="00523C8C"/>
    <w:rsid w:val="005242E9"/>
    <w:rsid w:val="0052548F"/>
    <w:rsid w:val="00527893"/>
    <w:rsid w:val="00530B8A"/>
    <w:rsid w:val="00531079"/>
    <w:rsid w:val="00535E9A"/>
    <w:rsid w:val="00536AD3"/>
    <w:rsid w:val="00536D8A"/>
    <w:rsid w:val="00536E2B"/>
    <w:rsid w:val="00540090"/>
    <w:rsid w:val="00540094"/>
    <w:rsid w:val="005439A2"/>
    <w:rsid w:val="00543B72"/>
    <w:rsid w:val="00544697"/>
    <w:rsid w:val="005456EE"/>
    <w:rsid w:val="00545857"/>
    <w:rsid w:val="00546636"/>
    <w:rsid w:val="005528EB"/>
    <w:rsid w:val="00554C82"/>
    <w:rsid w:val="005563E8"/>
    <w:rsid w:val="00556617"/>
    <w:rsid w:val="005571C2"/>
    <w:rsid w:val="00561B07"/>
    <w:rsid w:val="005679F9"/>
    <w:rsid w:val="00570FA1"/>
    <w:rsid w:val="0057156C"/>
    <w:rsid w:val="005733C9"/>
    <w:rsid w:val="005743CE"/>
    <w:rsid w:val="00574B73"/>
    <w:rsid w:val="005760A1"/>
    <w:rsid w:val="00581D7E"/>
    <w:rsid w:val="005846B8"/>
    <w:rsid w:val="00585AFA"/>
    <w:rsid w:val="005863DE"/>
    <w:rsid w:val="00590C0A"/>
    <w:rsid w:val="00591F84"/>
    <w:rsid w:val="00596540"/>
    <w:rsid w:val="005A022F"/>
    <w:rsid w:val="005A1023"/>
    <w:rsid w:val="005A5EA0"/>
    <w:rsid w:val="005A6005"/>
    <w:rsid w:val="005A6C6B"/>
    <w:rsid w:val="005B1A11"/>
    <w:rsid w:val="005B2787"/>
    <w:rsid w:val="005B2A68"/>
    <w:rsid w:val="005B3495"/>
    <w:rsid w:val="005B70E1"/>
    <w:rsid w:val="005C15A7"/>
    <w:rsid w:val="005C2C6D"/>
    <w:rsid w:val="005C2EFC"/>
    <w:rsid w:val="005C7331"/>
    <w:rsid w:val="005C7D74"/>
    <w:rsid w:val="005D2D65"/>
    <w:rsid w:val="005D3F26"/>
    <w:rsid w:val="005D4C62"/>
    <w:rsid w:val="005D5E27"/>
    <w:rsid w:val="005D64BD"/>
    <w:rsid w:val="005D6F7A"/>
    <w:rsid w:val="005E1AF7"/>
    <w:rsid w:val="005E28A0"/>
    <w:rsid w:val="005E6ACD"/>
    <w:rsid w:val="005E78C9"/>
    <w:rsid w:val="005F2484"/>
    <w:rsid w:val="005F369D"/>
    <w:rsid w:val="005F5831"/>
    <w:rsid w:val="00605BF8"/>
    <w:rsid w:val="00606A51"/>
    <w:rsid w:val="00607FAF"/>
    <w:rsid w:val="00610072"/>
    <w:rsid w:val="00610B82"/>
    <w:rsid w:val="00611550"/>
    <w:rsid w:val="00620AB0"/>
    <w:rsid w:val="00621AC2"/>
    <w:rsid w:val="00622112"/>
    <w:rsid w:val="00625317"/>
    <w:rsid w:val="0063048C"/>
    <w:rsid w:val="006326C4"/>
    <w:rsid w:val="00636F8F"/>
    <w:rsid w:val="00637B4E"/>
    <w:rsid w:val="00644226"/>
    <w:rsid w:val="00644EBE"/>
    <w:rsid w:val="006464D1"/>
    <w:rsid w:val="00650624"/>
    <w:rsid w:val="00650884"/>
    <w:rsid w:val="0065111C"/>
    <w:rsid w:val="00652F9D"/>
    <w:rsid w:val="006612FB"/>
    <w:rsid w:val="00661329"/>
    <w:rsid w:val="00662A8A"/>
    <w:rsid w:val="0066652A"/>
    <w:rsid w:val="00667A9D"/>
    <w:rsid w:val="00677881"/>
    <w:rsid w:val="0068037C"/>
    <w:rsid w:val="00682F37"/>
    <w:rsid w:val="0068507A"/>
    <w:rsid w:val="00695353"/>
    <w:rsid w:val="00695EA2"/>
    <w:rsid w:val="00697B7B"/>
    <w:rsid w:val="00697F4A"/>
    <w:rsid w:val="006B0226"/>
    <w:rsid w:val="006B1C50"/>
    <w:rsid w:val="006B2AE0"/>
    <w:rsid w:val="006B61BE"/>
    <w:rsid w:val="006B642B"/>
    <w:rsid w:val="006B6D3E"/>
    <w:rsid w:val="006B782F"/>
    <w:rsid w:val="006B7988"/>
    <w:rsid w:val="006B7A20"/>
    <w:rsid w:val="006C1792"/>
    <w:rsid w:val="006C3183"/>
    <w:rsid w:val="006C4DFC"/>
    <w:rsid w:val="006D051B"/>
    <w:rsid w:val="006D0D3E"/>
    <w:rsid w:val="006D1B48"/>
    <w:rsid w:val="006D205C"/>
    <w:rsid w:val="006D3500"/>
    <w:rsid w:val="006D534C"/>
    <w:rsid w:val="006E6330"/>
    <w:rsid w:val="006E6E86"/>
    <w:rsid w:val="006F2CD1"/>
    <w:rsid w:val="006F45E0"/>
    <w:rsid w:val="006F55AF"/>
    <w:rsid w:val="006F5E47"/>
    <w:rsid w:val="00700014"/>
    <w:rsid w:val="0070201F"/>
    <w:rsid w:val="00703268"/>
    <w:rsid w:val="007045A9"/>
    <w:rsid w:val="00705B2D"/>
    <w:rsid w:val="00713065"/>
    <w:rsid w:val="00714071"/>
    <w:rsid w:val="007143C8"/>
    <w:rsid w:val="00715BC9"/>
    <w:rsid w:val="00720641"/>
    <w:rsid w:val="007229AE"/>
    <w:rsid w:val="00724BA1"/>
    <w:rsid w:val="00727C03"/>
    <w:rsid w:val="00730B9C"/>
    <w:rsid w:val="007379EF"/>
    <w:rsid w:val="007402D8"/>
    <w:rsid w:val="00747BC1"/>
    <w:rsid w:val="0075026A"/>
    <w:rsid w:val="00750589"/>
    <w:rsid w:val="00750D3C"/>
    <w:rsid w:val="007522CA"/>
    <w:rsid w:val="00753B52"/>
    <w:rsid w:val="0075468F"/>
    <w:rsid w:val="0076065A"/>
    <w:rsid w:val="00761370"/>
    <w:rsid w:val="00761DEC"/>
    <w:rsid w:val="007625E3"/>
    <w:rsid w:val="007669D8"/>
    <w:rsid w:val="007674AF"/>
    <w:rsid w:val="0077040C"/>
    <w:rsid w:val="00770DED"/>
    <w:rsid w:val="007714F2"/>
    <w:rsid w:val="0077440B"/>
    <w:rsid w:val="007747AC"/>
    <w:rsid w:val="00776C74"/>
    <w:rsid w:val="00777E01"/>
    <w:rsid w:val="007802A3"/>
    <w:rsid w:val="007806DC"/>
    <w:rsid w:val="00781682"/>
    <w:rsid w:val="00781D78"/>
    <w:rsid w:val="0078274F"/>
    <w:rsid w:val="00784DC5"/>
    <w:rsid w:val="00786723"/>
    <w:rsid w:val="0078719C"/>
    <w:rsid w:val="007907ED"/>
    <w:rsid w:val="00790B17"/>
    <w:rsid w:val="007954CF"/>
    <w:rsid w:val="007A0479"/>
    <w:rsid w:val="007A0B5D"/>
    <w:rsid w:val="007A542F"/>
    <w:rsid w:val="007A6836"/>
    <w:rsid w:val="007A7923"/>
    <w:rsid w:val="007A7967"/>
    <w:rsid w:val="007A7CDC"/>
    <w:rsid w:val="007B1E45"/>
    <w:rsid w:val="007B22B8"/>
    <w:rsid w:val="007B37FC"/>
    <w:rsid w:val="007B6E0A"/>
    <w:rsid w:val="007B7B3B"/>
    <w:rsid w:val="007C0B92"/>
    <w:rsid w:val="007C1BFA"/>
    <w:rsid w:val="007C2929"/>
    <w:rsid w:val="007D2002"/>
    <w:rsid w:val="007D2151"/>
    <w:rsid w:val="007D4F67"/>
    <w:rsid w:val="007D6948"/>
    <w:rsid w:val="007E1EB4"/>
    <w:rsid w:val="007E30E0"/>
    <w:rsid w:val="007E3160"/>
    <w:rsid w:val="007E55BA"/>
    <w:rsid w:val="007E5D91"/>
    <w:rsid w:val="007E66CE"/>
    <w:rsid w:val="007F18B8"/>
    <w:rsid w:val="007F368B"/>
    <w:rsid w:val="007F4542"/>
    <w:rsid w:val="007F659F"/>
    <w:rsid w:val="007F698A"/>
    <w:rsid w:val="0080232B"/>
    <w:rsid w:val="00802B61"/>
    <w:rsid w:val="00806510"/>
    <w:rsid w:val="00806622"/>
    <w:rsid w:val="00811DFF"/>
    <w:rsid w:val="008126B8"/>
    <w:rsid w:val="00813AE5"/>
    <w:rsid w:val="00815E57"/>
    <w:rsid w:val="0081622C"/>
    <w:rsid w:val="00820128"/>
    <w:rsid w:val="00821791"/>
    <w:rsid w:val="00822C9F"/>
    <w:rsid w:val="00824757"/>
    <w:rsid w:val="00827ADE"/>
    <w:rsid w:val="008311CA"/>
    <w:rsid w:val="008331ED"/>
    <w:rsid w:val="008362B9"/>
    <w:rsid w:val="0084236F"/>
    <w:rsid w:val="00845236"/>
    <w:rsid w:val="008460D9"/>
    <w:rsid w:val="00847EA1"/>
    <w:rsid w:val="008526AB"/>
    <w:rsid w:val="00854A28"/>
    <w:rsid w:val="008661D1"/>
    <w:rsid w:val="008735A1"/>
    <w:rsid w:val="0087479F"/>
    <w:rsid w:val="00874B1F"/>
    <w:rsid w:val="00875B8C"/>
    <w:rsid w:val="00875FAE"/>
    <w:rsid w:val="00881A6C"/>
    <w:rsid w:val="0088280E"/>
    <w:rsid w:val="0088465A"/>
    <w:rsid w:val="00885FC7"/>
    <w:rsid w:val="00886E26"/>
    <w:rsid w:val="00890804"/>
    <w:rsid w:val="008924EC"/>
    <w:rsid w:val="0089380D"/>
    <w:rsid w:val="00893A5D"/>
    <w:rsid w:val="0089474B"/>
    <w:rsid w:val="00894E43"/>
    <w:rsid w:val="00897CDC"/>
    <w:rsid w:val="008A249A"/>
    <w:rsid w:val="008A2654"/>
    <w:rsid w:val="008A3EC3"/>
    <w:rsid w:val="008A4406"/>
    <w:rsid w:val="008A4D22"/>
    <w:rsid w:val="008B002A"/>
    <w:rsid w:val="008B01B6"/>
    <w:rsid w:val="008B06A7"/>
    <w:rsid w:val="008B097E"/>
    <w:rsid w:val="008B10BD"/>
    <w:rsid w:val="008B3058"/>
    <w:rsid w:val="008B6036"/>
    <w:rsid w:val="008C0189"/>
    <w:rsid w:val="008C149C"/>
    <w:rsid w:val="008C2607"/>
    <w:rsid w:val="008C3D7C"/>
    <w:rsid w:val="008C410B"/>
    <w:rsid w:val="008C49AE"/>
    <w:rsid w:val="008D0BD4"/>
    <w:rsid w:val="008D1744"/>
    <w:rsid w:val="008D1B7A"/>
    <w:rsid w:val="008D1C29"/>
    <w:rsid w:val="008D2DF2"/>
    <w:rsid w:val="008D3D86"/>
    <w:rsid w:val="008D4867"/>
    <w:rsid w:val="008D488A"/>
    <w:rsid w:val="008D66F0"/>
    <w:rsid w:val="008D7DB8"/>
    <w:rsid w:val="008E08AD"/>
    <w:rsid w:val="008E1D66"/>
    <w:rsid w:val="008E326B"/>
    <w:rsid w:val="008E4349"/>
    <w:rsid w:val="008E6741"/>
    <w:rsid w:val="008F1D6D"/>
    <w:rsid w:val="008F26DB"/>
    <w:rsid w:val="008F2C90"/>
    <w:rsid w:val="008F4A4F"/>
    <w:rsid w:val="008F5383"/>
    <w:rsid w:val="008F6CD9"/>
    <w:rsid w:val="008F79F6"/>
    <w:rsid w:val="00902411"/>
    <w:rsid w:val="00902F36"/>
    <w:rsid w:val="00906007"/>
    <w:rsid w:val="00907166"/>
    <w:rsid w:val="0090731B"/>
    <w:rsid w:val="00915373"/>
    <w:rsid w:val="009226DA"/>
    <w:rsid w:val="00924DE6"/>
    <w:rsid w:val="00924F4E"/>
    <w:rsid w:val="0092510B"/>
    <w:rsid w:val="009253E9"/>
    <w:rsid w:val="009278B5"/>
    <w:rsid w:val="00927ED8"/>
    <w:rsid w:val="00930040"/>
    <w:rsid w:val="0093414F"/>
    <w:rsid w:val="009347A4"/>
    <w:rsid w:val="00937A74"/>
    <w:rsid w:val="00943352"/>
    <w:rsid w:val="0094357D"/>
    <w:rsid w:val="00946D8A"/>
    <w:rsid w:val="009471F8"/>
    <w:rsid w:val="0095014B"/>
    <w:rsid w:val="0095039D"/>
    <w:rsid w:val="00951E4C"/>
    <w:rsid w:val="009537FD"/>
    <w:rsid w:val="0095393A"/>
    <w:rsid w:val="0095435B"/>
    <w:rsid w:val="00954535"/>
    <w:rsid w:val="00962A08"/>
    <w:rsid w:val="00966F34"/>
    <w:rsid w:val="0097188B"/>
    <w:rsid w:val="00973528"/>
    <w:rsid w:val="00974AEE"/>
    <w:rsid w:val="00974BF4"/>
    <w:rsid w:val="00980783"/>
    <w:rsid w:val="00980F44"/>
    <w:rsid w:val="009814D0"/>
    <w:rsid w:val="00983E37"/>
    <w:rsid w:val="00985451"/>
    <w:rsid w:val="00990DC5"/>
    <w:rsid w:val="0099195D"/>
    <w:rsid w:val="00996DC6"/>
    <w:rsid w:val="00997C89"/>
    <w:rsid w:val="009A0149"/>
    <w:rsid w:val="009A12B4"/>
    <w:rsid w:val="009A1977"/>
    <w:rsid w:val="009A1A9D"/>
    <w:rsid w:val="009A2A3A"/>
    <w:rsid w:val="009A2B36"/>
    <w:rsid w:val="009A62A1"/>
    <w:rsid w:val="009A728C"/>
    <w:rsid w:val="009B2D90"/>
    <w:rsid w:val="009B63B1"/>
    <w:rsid w:val="009C0442"/>
    <w:rsid w:val="009C2A4D"/>
    <w:rsid w:val="009C3CB2"/>
    <w:rsid w:val="009C641B"/>
    <w:rsid w:val="009D230A"/>
    <w:rsid w:val="009D2B30"/>
    <w:rsid w:val="009D2B63"/>
    <w:rsid w:val="009D30EE"/>
    <w:rsid w:val="009E21EB"/>
    <w:rsid w:val="009E2B80"/>
    <w:rsid w:val="009E355F"/>
    <w:rsid w:val="009E3746"/>
    <w:rsid w:val="00A0012B"/>
    <w:rsid w:val="00A001A8"/>
    <w:rsid w:val="00A02333"/>
    <w:rsid w:val="00A02F63"/>
    <w:rsid w:val="00A03417"/>
    <w:rsid w:val="00A045D2"/>
    <w:rsid w:val="00A04D01"/>
    <w:rsid w:val="00A06742"/>
    <w:rsid w:val="00A06AFD"/>
    <w:rsid w:val="00A06F26"/>
    <w:rsid w:val="00A07ABE"/>
    <w:rsid w:val="00A116CE"/>
    <w:rsid w:val="00A11B14"/>
    <w:rsid w:val="00A11B86"/>
    <w:rsid w:val="00A13480"/>
    <w:rsid w:val="00A15C84"/>
    <w:rsid w:val="00A166AF"/>
    <w:rsid w:val="00A171B2"/>
    <w:rsid w:val="00A220D2"/>
    <w:rsid w:val="00A2362F"/>
    <w:rsid w:val="00A250D7"/>
    <w:rsid w:val="00A253C3"/>
    <w:rsid w:val="00A2720E"/>
    <w:rsid w:val="00A272F7"/>
    <w:rsid w:val="00A27F61"/>
    <w:rsid w:val="00A30406"/>
    <w:rsid w:val="00A35F98"/>
    <w:rsid w:val="00A429C3"/>
    <w:rsid w:val="00A4511B"/>
    <w:rsid w:val="00A457AF"/>
    <w:rsid w:val="00A46FB3"/>
    <w:rsid w:val="00A50DAF"/>
    <w:rsid w:val="00A54157"/>
    <w:rsid w:val="00A54F48"/>
    <w:rsid w:val="00A55D2D"/>
    <w:rsid w:val="00A60214"/>
    <w:rsid w:val="00A60BE1"/>
    <w:rsid w:val="00A62341"/>
    <w:rsid w:val="00A716D8"/>
    <w:rsid w:val="00A7476D"/>
    <w:rsid w:val="00A767B0"/>
    <w:rsid w:val="00A778A1"/>
    <w:rsid w:val="00A77E33"/>
    <w:rsid w:val="00A8069C"/>
    <w:rsid w:val="00A80F63"/>
    <w:rsid w:val="00A81693"/>
    <w:rsid w:val="00A83931"/>
    <w:rsid w:val="00A850A5"/>
    <w:rsid w:val="00A86293"/>
    <w:rsid w:val="00A97E17"/>
    <w:rsid w:val="00AA0191"/>
    <w:rsid w:val="00AA057C"/>
    <w:rsid w:val="00AA0DD6"/>
    <w:rsid w:val="00AA26B1"/>
    <w:rsid w:val="00AA2785"/>
    <w:rsid w:val="00AA49C8"/>
    <w:rsid w:val="00AB0962"/>
    <w:rsid w:val="00AB2007"/>
    <w:rsid w:val="00AC0CBC"/>
    <w:rsid w:val="00AC29E0"/>
    <w:rsid w:val="00AC3329"/>
    <w:rsid w:val="00AC3590"/>
    <w:rsid w:val="00AC6453"/>
    <w:rsid w:val="00AD0A7D"/>
    <w:rsid w:val="00AD2FF1"/>
    <w:rsid w:val="00AD3B91"/>
    <w:rsid w:val="00AD5DDD"/>
    <w:rsid w:val="00AD5F46"/>
    <w:rsid w:val="00AD7B03"/>
    <w:rsid w:val="00AE4364"/>
    <w:rsid w:val="00AE79C7"/>
    <w:rsid w:val="00AF2449"/>
    <w:rsid w:val="00AF3289"/>
    <w:rsid w:val="00AF35DA"/>
    <w:rsid w:val="00AF5304"/>
    <w:rsid w:val="00B002D3"/>
    <w:rsid w:val="00B029FF"/>
    <w:rsid w:val="00B11117"/>
    <w:rsid w:val="00B125D2"/>
    <w:rsid w:val="00B1551B"/>
    <w:rsid w:val="00B15848"/>
    <w:rsid w:val="00B15B90"/>
    <w:rsid w:val="00B17B96"/>
    <w:rsid w:val="00B204F5"/>
    <w:rsid w:val="00B23B67"/>
    <w:rsid w:val="00B30464"/>
    <w:rsid w:val="00B33B36"/>
    <w:rsid w:val="00B34ACD"/>
    <w:rsid w:val="00B3520B"/>
    <w:rsid w:val="00B36985"/>
    <w:rsid w:val="00B37683"/>
    <w:rsid w:val="00B379BE"/>
    <w:rsid w:val="00B405A5"/>
    <w:rsid w:val="00B40F50"/>
    <w:rsid w:val="00B423DA"/>
    <w:rsid w:val="00B42994"/>
    <w:rsid w:val="00B43C40"/>
    <w:rsid w:val="00B44905"/>
    <w:rsid w:val="00B455B7"/>
    <w:rsid w:val="00B45608"/>
    <w:rsid w:val="00B5106E"/>
    <w:rsid w:val="00B53DE2"/>
    <w:rsid w:val="00B5581D"/>
    <w:rsid w:val="00B55E37"/>
    <w:rsid w:val="00B62889"/>
    <w:rsid w:val="00B64598"/>
    <w:rsid w:val="00B6749E"/>
    <w:rsid w:val="00B70684"/>
    <w:rsid w:val="00B71717"/>
    <w:rsid w:val="00B72373"/>
    <w:rsid w:val="00B72C11"/>
    <w:rsid w:val="00B73C4A"/>
    <w:rsid w:val="00B74422"/>
    <w:rsid w:val="00B74C4F"/>
    <w:rsid w:val="00B80BC5"/>
    <w:rsid w:val="00B82DBE"/>
    <w:rsid w:val="00B83466"/>
    <w:rsid w:val="00B8468A"/>
    <w:rsid w:val="00B902CE"/>
    <w:rsid w:val="00B90813"/>
    <w:rsid w:val="00B9392D"/>
    <w:rsid w:val="00B93A26"/>
    <w:rsid w:val="00B9530F"/>
    <w:rsid w:val="00B973BE"/>
    <w:rsid w:val="00BA066A"/>
    <w:rsid w:val="00BA0E2F"/>
    <w:rsid w:val="00BA1EE6"/>
    <w:rsid w:val="00BA6494"/>
    <w:rsid w:val="00BA71C5"/>
    <w:rsid w:val="00BB0C8C"/>
    <w:rsid w:val="00BB0F9B"/>
    <w:rsid w:val="00BB1D4A"/>
    <w:rsid w:val="00BB2EC2"/>
    <w:rsid w:val="00BB5002"/>
    <w:rsid w:val="00BB7433"/>
    <w:rsid w:val="00BC156A"/>
    <w:rsid w:val="00BC5970"/>
    <w:rsid w:val="00BC74CC"/>
    <w:rsid w:val="00BD0447"/>
    <w:rsid w:val="00BD228E"/>
    <w:rsid w:val="00BD38AE"/>
    <w:rsid w:val="00BD53CF"/>
    <w:rsid w:val="00BD7564"/>
    <w:rsid w:val="00BD7BEC"/>
    <w:rsid w:val="00BD7DEB"/>
    <w:rsid w:val="00BE184D"/>
    <w:rsid w:val="00BE3141"/>
    <w:rsid w:val="00BE4636"/>
    <w:rsid w:val="00BE4A90"/>
    <w:rsid w:val="00BE52C9"/>
    <w:rsid w:val="00BE541C"/>
    <w:rsid w:val="00BE60DD"/>
    <w:rsid w:val="00BE6412"/>
    <w:rsid w:val="00BE66A3"/>
    <w:rsid w:val="00BE7831"/>
    <w:rsid w:val="00BF52C2"/>
    <w:rsid w:val="00BF53E1"/>
    <w:rsid w:val="00BF586E"/>
    <w:rsid w:val="00BF7A72"/>
    <w:rsid w:val="00C01703"/>
    <w:rsid w:val="00C04332"/>
    <w:rsid w:val="00C079FE"/>
    <w:rsid w:val="00C1042D"/>
    <w:rsid w:val="00C11EE3"/>
    <w:rsid w:val="00C12374"/>
    <w:rsid w:val="00C14D38"/>
    <w:rsid w:val="00C16A27"/>
    <w:rsid w:val="00C302BE"/>
    <w:rsid w:val="00C321AB"/>
    <w:rsid w:val="00C324F1"/>
    <w:rsid w:val="00C33AD8"/>
    <w:rsid w:val="00C35383"/>
    <w:rsid w:val="00C354B8"/>
    <w:rsid w:val="00C36E7F"/>
    <w:rsid w:val="00C40080"/>
    <w:rsid w:val="00C401AD"/>
    <w:rsid w:val="00C40444"/>
    <w:rsid w:val="00C418DB"/>
    <w:rsid w:val="00C45C90"/>
    <w:rsid w:val="00C46D5D"/>
    <w:rsid w:val="00C46FF8"/>
    <w:rsid w:val="00C550C3"/>
    <w:rsid w:val="00C55B01"/>
    <w:rsid w:val="00C64E49"/>
    <w:rsid w:val="00C65F8B"/>
    <w:rsid w:val="00C70048"/>
    <w:rsid w:val="00C70357"/>
    <w:rsid w:val="00C70580"/>
    <w:rsid w:val="00C71B61"/>
    <w:rsid w:val="00C73F6B"/>
    <w:rsid w:val="00C7663A"/>
    <w:rsid w:val="00C76E00"/>
    <w:rsid w:val="00C815D2"/>
    <w:rsid w:val="00C81E9D"/>
    <w:rsid w:val="00C842FA"/>
    <w:rsid w:val="00C85138"/>
    <w:rsid w:val="00C86ACC"/>
    <w:rsid w:val="00C91666"/>
    <w:rsid w:val="00C919A3"/>
    <w:rsid w:val="00C9450D"/>
    <w:rsid w:val="00C94B5A"/>
    <w:rsid w:val="00C96BB5"/>
    <w:rsid w:val="00C96F9E"/>
    <w:rsid w:val="00C97263"/>
    <w:rsid w:val="00CA1BD5"/>
    <w:rsid w:val="00CB03D6"/>
    <w:rsid w:val="00CB40FD"/>
    <w:rsid w:val="00CB4AC9"/>
    <w:rsid w:val="00CB5C92"/>
    <w:rsid w:val="00CB732A"/>
    <w:rsid w:val="00CB7331"/>
    <w:rsid w:val="00CB7FA8"/>
    <w:rsid w:val="00CC1274"/>
    <w:rsid w:val="00CC1BDF"/>
    <w:rsid w:val="00CC1CB4"/>
    <w:rsid w:val="00CC1F58"/>
    <w:rsid w:val="00CC2F93"/>
    <w:rsid w:val="00CC61F9"/>
    <w:rsid w:val="00CD5ABB"/>
    <w:rsid w:val="00CD6904"/>
    <w:rsid w:val="00CD7CB7"/>
    <w:rsid w:val="00CE0363"/>
    <w:rsid w:val="00CE3EED"/>
    <w:rsid w:val="00CF1768"/>
    <w:rsid w:val="00CF20FE"/>
    <w:rsid w:val="00CF37B3"/>
    <w:rsid w:val="00CF4213"/>
    <w:rsid w:val="00CF44F4"/>
    <w:rsid w:val="00CF4BDF"/>
    <w:rsid w:val="00CF59AD"/>
    <w:rsid w:val="00CF6CB9"/>
    <w:rsid w:val="00CF7C3C"/>
    <w:rsid w:val="00D00946"/>
    <w:rsid w:val="00D032EF"/>
    <w:rsid w:val="00D03C69"/>
    <w:rsid w:val="00D052C9"/>
    <w:rsid w:val="00D055B5"/>
    <w:rsid w:val="00D05D0F"/>
    <w:rsid w:val="00D06CB4"/>
    <w:rsid w:val="00D07937"/>
    <w:rsid w:val="00D12BCE"/>
    <w:rsid w:val="00D13CE0"/>
    <w:rsid w:val="00D148CE"/>
    <w:rsid w:val="00D14D3E"/>
    <w:rsid w:val="00D14EEE"/>
    <w:rsid w:val="00D15D15"/>
    <w:rsid w:val="00D16B3C"/>
    <w:rsid w:val="00D223C5"/>
    <w:rsid w:val="00D246FA"/>
    <w:rsid w:val="00D279C5"/>
    <w:rsid w:val="00D32B26"/>
    <w:rsid w:val="00D3307D"/>
    <w:rsid w:val="00D330C9"/>
    <w:rsid w:val="00D34EEF"/>
    <w:rsid w:val="00D35A35"/>
    <w:rsid w:val="00D36FDE"/>
    <w:rsid w:val="00D50BB5"/>
    <w:rsid w:val="00D5182A"/>
    <w:rsid w:val="00D54B9D"/>
    <w:rsid w:val="00D575FC"/>
    <w:rsid w:val="00D579A7"/>
    <w:rsid w:val="00D614A1"/>
    <w:rsid w:val="00D72332"/>
    <w:rsid w:val="00D74665"/>
    <w:rsid w:val="00D751A4"/>
    <w:rsid w:val="00D77C5F"/>
    <w:rsid w:val="00D80E2D"/>
    <w:rsid w:val="00D816CD"/>
    <w:rsid w:val="00D818FC"/>
    <w:rsid w:val="00D826A4"/>
    <w:rsid w:val="00D82CAC"/>
    <w:rsid w:val="00D85EE4"/>
    <w:rsid w:val="00D86FAF"/>
    <w:rsid w:val="00D949D7"/>
    <w:rsid w:val="00DA08C4"/>
    <w:rsid w:val="00DA30EE"/>
    <w:rsid w:val="00DA3226"/>
    <w:rsid w:val="00DA3B8A"/>
    <w:rsid w:val="00DB0CB0"/>
    <w:rsid w:val="00DB11D2"/>
    <w:rsid w:val="00DB2B3C"/>
    <w:rsid w:val="00DB2FA3"/>
    <w:rsid w:val="00DB3C11"/>
    <w:rsid w:val="00DB3CBE"/>
    <w:rsid w:val="00DC47EA"/>
    <w:rsid w:val="00DC4DC3"/>
    <w:rsid w:val="00DC6FE0"/>
    <w:rsid w:val="00DC7880"/>
    <w:rsid w:val="00DD1CA7"/>
    <w:rsid w:val="00DD3E7C"/>
    <w:rsid w:val="00DD5E57"/>
    <w:rsid w:val="00DD61BA"/>
    <w:rsid w:val="00DE3D25"/>
    <w:rsid w:val="00DE5300"/>
    <w:rsid w:val="00DE65DE"/>
    <w:rsid w:val="00DE6D18"/>
    <w:rsid w:val="00DF17F7"/>
    <w:rsid w:val="00DF1978"/>
    <w:rsid w:val="00DF4AD1"/>
    <w:rsid w:val="00DF5CE4"/>
    <w:rsid w:val="00DF5DD4"/>
    <w:rsid w:val="00DF71F1"/>
    <w:rsid w:val="00E00E4A"/>
    <w:rsid w:val="00E06F8F"/>
    <w:rsid w:val="00E11852"/>
    <w:rsid w:val="00E118A5"/>
    <w:rsid w:val="00E13F80"/>
    <w:rsid w:val="00E1511E"/>
    <w:rsid w:val="00E15557"/>
    <w:rsid w:val="00E15FCB"/>
    <w:rsid w:val="00E172D2"/>
    <w:rsid w:val="00E21F87"/>
    <w:rsid w:val="00E22753"/>
    <w:rsid w:val="00E243E4"/>
    <w:rsid w:val="00E256DC"/>
    <w:rsid w:val="00E31B96"/>
    <w:rsid w:val="00E32C1D"/>
    <w:rsid w:val="00E33CCF"/>
    <w:rsid w:val="00E3611A"/>
    <w:rsid w:val="00E375A7"/>
    <w:rsid w:val="00E4114F"/>
    <w:rsid w:val="00E41852"/>
    <w:rsid w:val="00E4336E"/>
    <w:rsid w:val="00E47467"/>
    <w:rsid w:val="00E47613"/>
    <w:rsid w:val="00E5361A"/>
    <w:rsid w:val="00E62C09"/>
    <w:rsid w:val="00E63711"/>
    <w:rsid w:val="00E64EDE"/>
    <w:rsid w:val="00E7129C"/>
    <w:rsid w:val="00E73F6F"/>
    <w:rsid w:val="00E80ED3"/>
    <w:rsid w:val="00E81832"/>
    <w:rsid w:val="00E826B7"/>
    <w:rsid w:val="00E82B69"/>
    <w:rsid w:val="00E82D1F"/>
    <w:rsid w:val="00E85C93"/>
    <w:rsid w:val="00E90425"/>
    <w:rsid w:val="00E94849"/>
    <w:rsid w:val="00E95FBB"/>
    <w:rsid w:val="00E9724F"/>
    <w:rsid w:val="00E97642"/>
    <w:rsid w:val="00EA13DA"/>
    <w:rsid w:val="00EA30FB"/>
    <w:rsid w:val="00EA40A1"/>
    <w:rsid w:val="00EA4684"/>
    <w:rsid w:val="00EA5C83"/>
    <w:rsid w:val="00EA6FB8"/>
    <w:rsid w:val="00EA774A"/>
    <w:rsid w:val="00EB0BC1"/>
    <w:rsid w:val="00EB5445"/>
    <w:rsid w:val="00EB5A7B"/>
    <w:rsid w:val="00EB735F"/>
    <w:rsid w:val="00EC0262"/>
    <w:rsid w:val="00EC1798"/>
    <w:rsid w:val="00EC44C0"/>
    <w:rsid w:val="00EC5349"/>
    <w:rsid w:val="00EC5EA1"/>
    <w:rsid w:val="00EC6FE5"/>
    <w:rsid w:val="00EC7A74"/>
    <w:rsid w:val="00EC7B19"/>
    <w:rsid w:val="00EC7DD8"/>
    <w:rsid w:val="00ED13F9"/>
    <w:rsid w:val="00ED3042"/>
    <w:rsid w:val="00ED6A84"/>
    <w:rsid w:val="00EE053B"/>
    <w:rsid w:val="00EE2250"/>
    <w:rsid w:val="00EE5BB8"/>
    <w:rsid w:val="00EE6626"/>
    <w:rsid w:val="00EE6E5A"/>
    <w:rsid w:val="00EE73DA"/>
    <w:rsid w:val="00EF3909"/>
    <w:rsid w:val="00EF3916"/>
    <w:rsid w:val="00F05998"/>
    <w:rsid w:val="00F069D7"/>
    <w:rsid w:val="00F1451A"/>
    <w:rsid w:val="00F15CFC"/>
    <w:rsid w:val="00F2128B"/>
    <w:rsid w:val="00F223B2"/>
    <w:rsid w:val="00F23D11"/>
    <w:rsid w:val="00F2461E"/>
    <w:rsid w:val="00F25A85"/>
    <w:rsid w:val="00F25DE8"/>
    <w:rsid w:val="00F25F2A"/>
    <w:rsid w:val="00F26741"/>
    <w:rsid w:val="00F34A62"/>
    <w:rsid w:val="00F353A4"/>
    <w:rsid w:val="00F35BF0"/>
    <w:rsid w:val="00F36748"/>
    <w:rsid w:val="00F40320"/>
    <w:rsid w:val="00F432C9"/>
    <w:rsid w:val="00F46D48"/>
    <w:rsid w:val="00F505DC"/>
    <w:rsid w:val="00F50E1E"/>
    <w:rsid w:val="00F53246"/>
    <w:rsid w:val="00F542C1"/>
    <w:rsid w:val="00F5551E"/>
    <w:rsid w:val="00F566F2"/>
    <w:rsid w:val="00F6047A"/>
    <w:rsid w:val="00F60C79"/>
    <w:rsid w:val="00F62192"/>
    <w:rsid w:val="00F62737"/>
    <w:rsid w:val="00F62E97"/>
    <w:rsid w:val="00F641B4"/>
    <w:rsid w:val="00F6672F"/>
    <w:rsid w:val="00F70C62"/>
    <w:rsid w:val="00F71C54"/>
    <w:rsid w:val="00F723F6"/>
    <w:rsid w:val="00F7309D"/>
    <w:rsid w:val="00F77E9D"/>
    <w:rsid w:val="00F80884"/>
    <w:rsid w:val="00F81CC2"/>
    <w:rsid w:val="00F82693"/>
    <w:rsid w:val="00F8584F"/>
    <w:rsid w:val="00F908B9"/>
    <w:rsid w:val="00F90C0E"/>
    <w:rsid w:val="00F91D66"/>
    <w:rsid w:val="00F93B2B"/>
    <w:rsid w:val="00F94361"/>
    <w:rsid w:val="00F950C9"/>
    <w:rsid w:val="00F9621E"/>
    <w:rsid w:val="00F97DD0"/>
    <w:rsid w:val="00FA072C"/>
    <w:rsid w:val="00FA3668"/>
    <w:rsid w:val="00FB0D5B"/>
    <w:rsid w:val="00FB127C"/>
    <w:rsid w:val="00FB235F"/>
    <w:rsid w:val="00FB38AA"/>
    <w:rsid w:val="00FB3E00"/>
    <w:rsid w:val="00FB7461"/>
    <w:rsid w:val="00FC0E53"/>
    <w:rsid w:val="00FC5F6F"/>
    <w:rsid w:val="00FC6226"/>
    <w:rsid w:val="00FD21FC"/>
    <w:rsid w:val="00FD5679"/>
    <w:rsid w:val="00FE0B16"/>
    <w:rsid w:val="00FE183C"/>
    <w:rsid w:val="00FE4343"/>
    <w:rsid w:val="00FE6B74"/>
    <w:rsid w:val="00FE77AA"/>
    <w:rsid w:val="00FF01F9"/>
    <w:rsid w:val="00FF0EB4"/>
    <w:rsid w:val="00FF18BB"/>
    <w:rsid w:val="00FF1CC4"/>
    <w:rsid w:val="00FF22BF"/>
    <w:rsid w:val="00FF41A1"/>
    <w:rsid w:val="00FF6878"/>
    <w:rsid w:val="00FF68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6">
      <o:colormenu v:ext="edit" fill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76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2A4D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0"/>
    <w:next w:val="normal0"/>
    <w:link w:val="Heading2Char"/>
    <w:uiPriority w:val="9"/>
    <w:qFormat/>
    <w:rsid w:val="009C2A4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2A4D"/>
    <w:pPr>
      <w:keepNext/>
      <w:spacing w:before="240" w:after="60" w:line="276" w:lineRule="auto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0"/>
    <w:next w:val="normal0"/>
    <w:link w:val="Heading4Char"/>
    <w:rsid w:val="009C2A4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link w:val="Heading5Char"/>
    <w:rsid w:val="009C2A4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link w:val="Heading6Char"/>
    <w:rsid w:val="009C2A4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2A4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normal0">
    <w:name w:val="normal"/>
    <w:rsid w:val="009C2A4D"/>
    <w:pPr>
      <w:spacing w:after="200" w:line="276" w:lineRule="auto"/>
    </w:pPr>
    <w:rPr>
      <w:rFonts w:cs="Calibri"/>
      <w:sz w:val="22"/>
      <w:szCs w:val="22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9C2A4D"/>
    <w:rPr>
      <w:rFonts w:cs="Calibri"/>
      <w:b/>
      <w:sz w:val="36"/>
      <w:szCs w:val="3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9C2A4D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9C2A4D"/>
    <w:rPr>
      <w:rFonts w:cs="Calibri"/>
      <w:b/>
      <w:sz w:val="24"/>
      <w:szCs w:val="24"/>
      <w:lang w:val="en-IN"/>
    </w:rPr>
  </w:style>
  <w:style w:type="character" w:customStyle="1" w:styleId="Heading5Char">
    <w:name w:val="Heading 5 Char"/>
    <w:basedOn w:val="DefaultParagraphFont"/>
    <w:link w:val="Heading5"/>
    <w:rsid w:val="009C2A4D"/>
    <w:rPr>
      <w:rFonts w:cs="Calibri"/>
      <w:b/>
      <w:sz w:val="22"/>
      <w:szCs w:val="22"/>
      <w:lang w:val="en-IN"/>
    </w:rPr>
  </w:style>
  <w:style w:type="character" w:customStyle="1" w:styleId="Heading6Char">
    <w:name w:val="Heading 6 Char"/>
    <w:basedOn w:val="DefaultParagraphFont"/>
    <w:link w:val="Heading6"/>
    <w:rsid w:val="009C2A4D"/>
    <w:rPr>
      <w:rFonts w:cs="Calibri"/>
      <w:b/>
      <w:lang w:val="en-IN"/>
    </w:rPr>
  </w:style>
  <w:style w:type="paragraph" w:customStyle="1" w:styleId="Default">
    <w:name w:val="Default"/>
    <w:link w:val="DefaultChar"/>
    <w:rsid w:val="00376769"/>
    <w:pPr>
      <w:widowControl w:val="0"/>
      <w:autoSpaceDE w:val="0"/>
      <w:autoSpaceDN w:val="0"/>
      <w:adjustRightInd w:val="0"/>
    </w:pPr>
    <w:rPr>
      <w:rFonts w:ascii="Book Antiqua" w:eastAsia="Times New Roman" w:hAnsi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376769"/>
    <w:pPr>
      <w:spacing w:before="100" w:beforeAutospacing="1" w:after="100" w:afterAutospacing="1"/>
    </w:pPr>
  </w:style>
  <w:style w:type="paragraph" w:styleId="ListParagraph">
    <w:name w:val="List Paragraph"/>
    <w:basedOn w:val="Normal"/>
    <w:link w:val="ListParagraphChar"/>
    <w:uiPriority w:val="34"/>
    <w:qFormat/>
    <w:rsid w:val="00376769"/>
    <w:pPr>
      <w:ind w:left="720"/>
      <w:contextualSpacing/>
    </w:pPr>
    <w:rPr>
      <w:lang/>
    </w:rPr>
  </w:style>
  <w:style w:type="character" w:customStyle="1" w:styleId="ListParagraphChar">
    <w:name w:val="List Paragraph Char"/>
    <w:link w:val="ListParagraph"/>
    <w:uiPriority w:val="34"/>
    <w:locked/>
    <w:rsid w:val="009C2A4D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A1E32"/>
    <w:pPr>
      <w:tabs>
        <w:tab w:val="center" w:pos="4320"/>
        <w:tab w:val="right" w:pos="8640"/>
      </w:tabs>
    </w:pPr>
    <w:rPr>
      <w:lang/>
    </w:rPr>
  </w:style>
  <w:style w:type="character" w:customStyle="1" w:styleId="FooterChar">
    <w:name w:val="Footer Char"/>
    <w:link w:val="Footer"/>
    <w:uiPriority w:val="99"/>
    <w:rsid w:val="004A1E3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E32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4A1E32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662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91C3D"/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C2A4D"/>
    <w:pPr>
      <w:tabs>
        <w:tab w:val="center" w:pos="4680"/>
        <w:tab w:val="right" w:pos="9360"/>
      </w:tabs>
    </w:pPr>
    <w:rPr>
      <w:rFonts w:ascii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C2A4D"/>
    <w:rPr>
      <w:rFonts w:ascii="Calibri" w:eastAsia="Times New Roman" w:hAnsi="Calibri" w:cs="Times New Roman"/>
      <w:sz w:val="22"/>
      <w:szCs w:val="22"/>
    </w:rPr>
  </w:style>
  <w:style w:type="character" w:styleId="Strong">
    <w:name w:val="Strong"/>
    <w:basedOn w:val="DefaultParagraphFont"/>
    <w:uiPriority w:val="22"/>
    <w:qFormat/>
    <w:rsid w:val="009C2A4D"/>
    <w:rPr>
      <w:rFonts w:ascii="Calibri" w:eastAsia="Calibri" w:hAnsi="Calibri" w:cs="Times New Roman" w:hint="default"/>
      <w:b/>
      <w:bCs/>
    </w:rPr>
  </w:style>
  <w:style w:type="paragraph" w:customStyle="1" w:styleId="TextBody">
    <w:name w:val="Text Body"/>
    <w:basedOn w:val="Normal"/>
    <w:rsid w:val="009C2A4D"/>
    <w:pPr>
      <w:widowControl w:val="0"/>
      <w:suppressAutoHyphens/>
      <w:overflowPunct w:val="0"/>
      <w:spacing w:after="140" w:line="288" w:lineRule="auto"/>
    </w:pPr>
    <w:rPr>
      <w:rFonts w:ascii="Liberation Serif" w:eastAsia="Droid Sans Fallback" w:hAnsi="Liberation Serif" w:cs="FreeSans"/>
      <w:color w:val="00000A"/>
      <w:lang w:val="en-IN" w:eastAsia="zh-CN" w:bidi="hi-IN"/>
    </w:rPr>
  </w:style>
  <w:style w:type="character" w:customStyle="1" w:styleId="Heading30">
    <w:name w:val="Heading #3"/>
    <w:rsid w:val="009C2A4D"/>
    <w:rPr>
      <w:rFonts w:ascii="AngsanaUPC" w:eastAsia="AngsanaUPC" w:hAnsi="AngsanaUPC" w:cs="AngsanaUPC"/>
      <w:b/>
      <w:bCs/>
      <w:i w:val="0"/>
      <w:iCs w:val="0"/>
      <w:smallCaps w:val="0"/>
      <w:strike w:val="0"/>
      <w:color w:val="000000"/>
      <w:spacing w:val="0"/>
      <w:w w:val="60"/>
      <w:position w:val="0"/>
      <w:sz w:val="90"/>
      <w:szCs w:val="90"/>
      <w:u w:val="none"/>
      <w:lang w:val="en-US" w:eastAsia="en-US" w:bidi="en-US"/>
    </w:rPr>
  </w:style>
  <w:style w:type="character" w:customStyle="1" w:styleId="Heading346pt">
    <w:name w:val="Heading #3 + 46 pt"/>
    <w:aliases w:val="Italic,Scale 100%"/>
    <w:rsid w:val="009C2A4D"/>
    <w:rPr>
      <w:rFonts w:ascii="AngsanaUPC" w:eastAsia="AngsanaUPC" w:hAnsi="AngsanaUPC" w:cs="AngsanaUPC"/>
      <w:b/>
      <w:bCs/>
      <w:i/>
      <w:iCs/>
      <w:smallCaps w:val="0"/>
      <w:strike w:val="0"/>
      <w:color w:val="000000"/>
      <w:spacing w:val="0"/>
      <w:w w:val="100"/>
      <w:position w:val="0"/>
      <w:sz w:val="92"/>
      <w:szCs w:val="92"/>
      <w:u w:val="single"/>
      <w:lang w:val="en-US" w:eastAsia="en-US" w:bidi="en-US"/>
    </w:rPr>
  </w:style>
  <w:style w:type="paragraph" w:customStyle="1" w:styleId="TableParagraph">
    <w:name w:val="Table Paragraph"/>
    <w:basedOn w:val="Normal"/>
    <w:uiPriority w:val="1"/>
    <w:qFormat/>
    <w:rsid w:val="009C2A4D"/>
    <w:pPr>
      <w:widowControl w:val="0"/>
    </w:pPr>
    <w:rPr>
      <w:rFonts w:ascii="Calibri" w:eastAsia="Calibri" w:hAnsi="Calibr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9C2A4D"/>
    <w:pPr>
      <w:widowControl w:val="0"/>
      <w:ind w:left="1253"/>
    </w:pPr>
    <w:rPr>
      <w:rFonts w:ascii="Verdana" w:eastAsia="Verdana" w:hAnsi="Verdana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9C2A4D"/>
    <w:rPr>
      <w:rFonts w:ascii="Verdana" w:eastAsia="Verdana" w:hAnsi="Verdana"/>
      <w:sz w:val="17"/>
      <w:szCs w:val="17"/>
    </w:rPr>
  </w:style>
  <w:style w:type="character" w:styleId="Emphasis">
    <w:name w:val="Emphasis"/>
    <w:basedOn w:val="DefaultParagraphFont"/>
    <w:uiPriority w:val="20"/>
    <w:qFormat/>
    <w:rsid w:val="009C2A4D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C2A4D"/>
    <w:rPr>
      <w:color w:val="808080"/>
    </w:rPr>
  </w:style>
  <w:style w:type="character" w:styleId="Hyperlink">
    <w:name w:val="Hyperlink"/>
    <w:uiPriority w:val="99"/>
    <w:unhideWhenUsed/>
    <w:rsid w:val="009C2A4D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C2A4D"/>
    <w:pPr>
      <w:jc w:val="center"/>
    </w:pPr>
    <w:rPr>
      <w:rFonts w:ascii="Verdana" w:hAnsi="Verdana"/>
      <w:b/>
      <w:bCs/>
      <w:sz w:val="20"/>
    </w:rPr>
  </w:style>
  <w:style w:type="character" w:customStyle="1" w:styleId="TitleChar">
    <w:name w:val="Title Char"/>
    <w:basedOn w:val="DefaultParagraphFont"/>
    <w:link w:val="Title"/>
    <w:rsid w:val="009C2A4D"/>
    <w:rPr>
      <w:rFonts w:ascii="Verdana" w:eastAsia="Times New Roman" w:hAnsi="Verdana"/>
      <w:b/>
      <w:bCs/>
      <w:szCs w:val="24"/>
    </w:rPr>
  </w:style>
  <w:style w:type="paragraph" w:styleId="Subtitle">
    <w:name w:val="Subtitle"/>
    <w:basedOn w:val="normal0"/>
    <w:next w:val="normal0"/>
    <w:link w:val="SubtitleChar"/>
    <w:rsid w:val="009C2A4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9C2A4D"/>
    <w:rPr>
      <w:rFonts w:ascii="Georgia" w:eastAsia="Georgia" w:hAnsi="Georgia" w:cs="Georgia"/>
      <w:i/>
      <w:color w:val="666666"/>
      <w:sz w:val="48"/>
      <w:szCs w:val="48"/>
      <w:lang w:val="en-IN"/>
    </w:rPr>
  </w:style>
  <w:style w:type="paragraph" w:customStyle="1" w:styleId="xl65">
    <w:name w:val="xl65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66">
    <w:name w:val="xl66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mbria" w:hAnsi="Cambria"/>
      <w:sz w:val="20"/>
      <w:szCs w:val="20"/>
    </w:rPr>
  </w:style>
  <w:style w:type="paragraph" w:customStyle="1" w:styleId="xl67">
    <w:name w:val="xl67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68">
    <w:name w:val="xl68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69">
    <w:name w:val="xl69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0">
    <w:name w:val="xl70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71">
    <w:name w:val="xl71"/>
    <w:basedOn w:val="Normal"/>
    <w:rsid w:val="00CC1CB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2">
    <w:name w:val="xl72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3">
    <w:name w:val="xl73"/>
    <w:basedOn w:val="Normal"/>
    <w:rsid w:val="00CC1CB4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4">
    <w:name w:val="xl74"/>
    <w:basedOn w:val="Normal"/>
    <w:rsid w:val="00CC1CB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5">
    <w:name w:val="xl75"/>
    <w:basedOn w:val="Normal"/>
    <w:rsid w:val="00CC1CB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6">
    <w:name w:val="xl76"/>
    <w:basedOn w:val="Normal"/>
    <w:rsid w:val="00CC1CB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7">
    <w:name w:val="xl77"/>
    <w:basedOn w:val="Normal"/>
    <w:rsid w:val="00CC1CB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8">
    <w:name w:val="xl78"/>
    <w:basedOn w:val="Normal"/>
    <w:rsid w:val="00CC1CB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79">
    <w:name w:val="xl79"/>
    <w:basedOn w:val="Normal"/>
    <w:rsid w:val="00CC1CB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80">
    <w:name w:val="xl80"/>
    <w:basedOn w:val="Normal"/>
    <w:rsid w:val="00CC1CB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81">
    <w:name w:val="xl81"/>
    <w:basedOn w:val="Normal"/>
    <w:rsid w:val="00CC1CB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  <w:sz w:val="16"/>
      <w:szCs w:val="16"/>
    </w:rPr>
  </w:style>
  <w:style w:type="paragraph" w:customStyle="1" w:styleId="xl82">
    <w:name w:val="xl82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3">
    <w:name w:val="xl83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87">
    <w:name w:val="xl87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color w:val="1F497D"/>
      <w:sz w:val="16"/>
      <w:szCs w:val="16"/>
    </w:rPr>
  </w:style>
  <w:style w:type="paragraph" w:customStyle="1" w:styleId="xl88">
    <w:name w:val="xl88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mbria" w:hAnsi="Cambria"/>
      <w:color w:val="FF0000"/>
      <w:sz w:val="16"/>
      <w:szCs w:val="16"/>
    </w:rPr>
  </w:style>
  <w:style w:type="paragraph" w:customStyle="1" w:styleId="xl89">
    <w:name w:val="xl89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mbria" w:hAnsi="Cambria"/>
      <w:sz w:val="16"/>
      <w:szCs w:val="16"/>
    </w:rPr>
  </w:style>
  <w:style w:type="paragraph" w:customStyle="1" w:styleId="xl90">
    <w:name w:val="xl90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mbria" w:hAnsi="Cambria"/>
      <w:sz w:val="16"/>
      <w:szCs w:val="16"/>
    </w:rPr>
  </w:style>
  <w:style w:type="paragraph" w:customStyle="1" w:styleId="xl91">
    <w:name w:val="xl91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mbria" w:hAnsi="Cambria"/>
      <w:sz w:val="16"/>
      <w:szCs w:val="16"/>
    </w:rPr>
  </w:style>
  <w:style w:type="paragraph" w:customStyle="1" w:styleId="xl92">
    <w:name w:val="xl92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mbria" w:hAnsi="Cambria"/>
      <w:color w:val="FF0000"/>
      <w:sz w:val="16"/>
      <w:szCs w:val="16"/>
    </w:rPr>
  </w:style>
  <w:style w:type="paragraph" w:customStyle="1" w:styleId="xl93">
    <w:name w:val="xl93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94">
    <w:name w:val="xl94"/>
    <w:basedOn w:val="Normal"/>
    <w:rsid w:val="00CC1CB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95">
    <w:name w:val="xl95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96">
    <w:name w:val="xl96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</w:rPr>
  </w:style>
  <w:style w:type="paragraph" w:customStyle="1" w:styleId="xl97">
    <w:name w:val="xl97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</w:rPr>
  </w:style>
  <w:style w:type="paragraph" w:customStyle="1" w:styleId="xl98">
    <w:name w:val="xl98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1F497D"/>
    </w:rPr>
  </w:style>
  <w:style w:type="paragraph" w:customStyle="1" w:styleId="xl99">
    <w:name w:val="xl99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color w:val="1F497D"/>
    </w:rPr>
  </w:style>
  <w:style w:type="paragraph" w:customStyle="1" w:styleId="xl100">
    <w:name w:val="xl100"/>
    <w:basedOn w:val="Normal"/>
    <w:rsid w:val="00CC1CB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01">
    <w:name w:val="xl101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02">
    <w:name w:val="xl102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paragraph" w:customStyle="1" w:styleId="xl103">
    <w:name w:val="xl103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104">
    <w:name w:val="xl104"/>
    <w:basedOn w:val="Normal"/>
    <w:rsid w:val="00CC1CB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105">
    <w:name w:val="xl105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106">
    <w:name w:val="xl106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07">
    <w:name w:val="xl107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08">
    <w:name w:val="xl108"/>
    <w:basedOn w:val="Normal"/>
    <w:rsid w:val="00CC1CB4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09">
    <w:name w:val="xl109"/>
    <w:basedOn w:val="Normal"/>
    <w:rsid w:val="00CC1CB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paragraph" w:customStyle="1" w:styleId="xl110">
    <w:name w:val="xl110"/>
    <w:basedOn w:val="Normal"/>
    <w:rsid w:val="00CC1CB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0"/>
      <w:szCs w:val="20"/>
    </w:rPr>
  </w:style>
  <w:style w:type="character" w:customStyle="1" w:styleId="DefaultChar">
    <w:name w:val="Default Char"/>
    <w:link w:val="Default"/>
    <w:rsid w:val="0038123C"/>
    <w:rPr>
      <w:rFonts w:ascii="Book Antiqua" w:eastAsia="Times New Roman" w:hAnsi="Book Antiqua"/>
      <w:color w:val="000000"/>
      <w:sz w:val="24"/>
      <w:szCs w:val="24"/>
      <w:lang w:bidi="ar-SA"/>
    </w:rPr>
  </w:style>
  <w:style w:type="paragraph" w:customStyle="1" w:styleId="AmseData">
    <w:name w:val="AmseData"/>
    <w:basedOn w:val="Normal"/>
    <w:qFormat/>
    <w:rsid w:val="006F55AF"/>
    <w:pPr>
      <w:spacing w:line="360" w:lineRule="auto"/>
      <w:ind w:left="360"/>
      <w:jc w:val="center"/>
    </w:pPr>
    <w:rPr>
      <w:i/>
      <w:lang w:val="en-GB" w:eastAsia="tr-TR"/>
    </w:rPr>
  </w:style>
  <w:style w:type="paragraph" w:customStyle="1" w:styleId="author">
    <w:name w:val="author"/>
    <w:basedOn w:val="Normal"/>
    <w:next w:val="Normal"/>
    <w:rsid w:val="006F55AF"/>
    <w:pPr>
      <w:spacing w:after="220"/>
      <w:ind w:firstLine="227"/>
      <w:jc w:val="center"/>
    </w:pPr>
    <w:rPr>
      <w:rFonts w:ascii="Times" w:hAnsi="Times"/>
      <w:sz w:val="20"/>
      <w:szCs w:val="20"/>
      <w:lang w:eastAsia="de-DE"/>
    </w:rPr>
  </w:style>
  <w:style w:type="character" w:customStyle="1" w:styleId="apple-converted-space">
    <w:name w:val="apple-converted-space"/>
    <w:rsid w:val="005528EB"/>
  </w:style>
  <w:style w:type="paragraph" w:customStyle="1" w:styleId="Normal1">
    <w:name w:val="Normal1"/>
    <w:rsid w:val="00C40444"/>
    <w:pPr>
      <w:spacing w:after="200" w:line="276" w:lineRule="auto"/>
    </w:pPr>
    <w:rPr>
      <w:rFonts w:cs="Calibri"/>
      <w:sz w:val="22"/>
      <w:szCs w:val="22"/>
      <w:lang w:val="en-IN"/>
    </w:rPr>
  </w:style>
  <w:style w:type="paragraph" w:customStyle="1" w:styleId="Normal2">
    <w:name w:val="Normal2"/>
    <w:rsid w:val="006D051B"/>
    <w:pPr>
      <w:spacing w:after="200" w:line="276" w:lineRule="auto"/>
    </w:pPr>
    <w:rPr>
      <w:rFonts w:cs="Calibri"/>
      <w:sz w:val="22"/>
      <w:szCs w:val="22"/>
      <w:lang w:val="en-IN"/>
    </w:rPr>
  </w:style>
  <w:style w:type="paragraph" w:styleId="BodyTextIndent">
    <w:name w:val="Body Text Indent"/>
    <w:basedOn w:val="Normal"/>
    <w:link w:val="BodyTextIndentChar"/>
    <w:unhideWhenUsed/>
    <w:rsid w:val="00D7466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7466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3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sreyasijs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B7714-2234-4B33-ABC6-39B20A0D3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Dept</dc:creator>
  <cp:lastModifiedBy>Exam</cp:lastModifiedBy>
  <cp:revision>2</cp:revision>
  <cp:lastPrinted>2019-01-22T05:33:00Z</cp:lastPrinted>
  <dcterms:created xsi:type="dcterms:W3CDTF">2019-06-25T10:44:00Z</dcterms:created>
  <dcterms:modified xsi:type="dcterms:W3CDTF">2019-06-25T10:44:00Z</dcterms:modified>
</cp:coreProperties>
</file>